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E04A7B" w14:textId="77777777" w:rsidR="00A41C14" w:rsidRPr="006F3A9B" w:rsidRDefault="00A41C14" w:rsidP="00A41C14">
      <w:pPr>
        <w:pStyle w:val="Heading1"/>
        <w:jc w:val="center"/>
        <w:rPr>
          <w:rFonts w:ascii="Times New Roman" w:hAnsi="Times New Roman"/>
        </w:rPr>
      </w:pPr>
      <w:r w:rsidRPr="006F3A9B">
        <w:rPr>
          <w:rFonts w:ascii="Times New Roman" w:hAnsi="Times New Roman"/>
        </w:rPr>
        <w:t>Bemidji State University</w:t>
      </w:r>
    </w:p>
    <w:p w14:paraId="0D9639F6" w14:textId="77777777" w:rsidR="00A41C14" w:rsidRPr="006F3A9B" w:rsidRDefault="00A41C14" w:rsidP="00A41C14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Professional Education Plan </w:t>
      </w:r>
      <w:proofErr w:type="gramStart"/>
      <w:r>
        <w:rPr>
          <w:b/>
          <w:sz w:val="32"/>
          <w:szCs w:val="32"/>
        </w:rPr>
        <w:t>of</w:t>
      </w:r>
      <w:proofErr w:type="gramEnd"/>
      <w:r>
        <w:rPr>
          <w:b/>
          <w:sz w:val="32"/>
          <w:szCs w:val="32"/>
        </w:rPr>
        <w:t xml:space="preserve"> Study</w:t>
      </w:r>
    </w:p>
    <w:p w14:paraId="0D012A84" w14:textId="1C363E43" w:rsidR="0093639A" w:rsidRPr="00A41C14" w:rsidRDefault="00A41C14" w:rsidP="0093639A">
      <w:pPr>
        <w:jc w:val="center"/>
        <w:rPr>
          <w:i/>
          <w:sz w:val="28"/>
          <w:szCs w:val="28"/>
        </w:rPr>
      </w:pPr>
      <w:r w:rsidRPr="00A41C14">
        <w:rPr>
          <w:sz w:val="28"/>
          <w:szCs w:val="28"/>
        </w:rPr>
        <w:t xml:space="preserve">License: </w:t>
      </w:r>
      <w:r w:rsidR="0087411E" w:rsidRPr="00A41C14">
        <w:rPr>
          <w:i/>
          <w:sz w:val="28"/>
          <w:szCs w:val="28"/>
        </w:rPr>
        <w:t>Math</w:t>
      </w:r>
      <w:r w:rsidRPr="00A41C14">
        <w:rPr>
          <w:i/>
          <w:sz w:val="28"/>
          <w:szCs w:val="28"/>
        </w:rPr>
        <w:t xml:space="preserve"> Education (</w:t>
      </w:r>
      <w:r w:rsidR="0087411E" w:rsidRPr="00A41C14">
        <w:rPr>
          <w:i/>
          <w:sz w:val="28"/>
          <w:szCs w:val="28"/>
        </w:rPr>
        <w:t>5-12</w:t>
      </w:r>
      <w:r w:rsidRPr="00A41C14">
        <w:rPr>
          <w:i/>
          <w:sz w:val="28"/>
          <w:szCs w:val="28"/>
        </w:rPr>
        <w:t>)</w:t>
      </w:r>
    </w:p>
    <w:p w14:paraId="00C8C6CD" w14:textId="77777777" w:rsidR="0093639A" w:rsidRPr="00233D5A" w:rsidRDefault="0093639A" w:rsidP="0093639A">
      <w:pPr>
        <w:jc w:val="center"/>
        <w:rPr>
          <w:sz w:val="16"/>
          <w:szCs w:val="16"/>
        </w:rPr>
      </w:pPr>
    </w:p>
    <w:p w14:paraId="5F7D4525" w14:textId="39C9FD92" w:rsidR="00E54D7F" w:rsidRPr="00551871" w:rsidRDefault="0093639A" w:rsidP="00A41C14">
      <w:pPr>
        <w:rPr>
          <w:bCs/>
        </w:rPr>
      </w:pPr>
      <w:r w:rsidRPr="00E54D7F">
        <w:rPr>
          <w:b/>
        </w:rPr>
        <w:t>Name:</w:t>
      </w:r>
      <w:r w:rsidRPr="00E54D7F">
        <w:rPr>
          <w:b/>
        </w:rPr>
        <w:tab/>
      </w:r>
      <w:r w:rsidRPr="00551871">
        <w:rPr>
          <w:bCs/>
        </w:rPr>
        <w:tab/>
      </w:r>
      <w:r w:rsidRPr="00551871">
        <w:rPr>
          <w:bCs/>
        </w:rPr>
        <w:tab/>
      </w:r>
      <w:r w:rsidRPr="00551871">
        <w:rPr>
          <w:bCs/>
        </w:rPr>
        <w:tab/>
      </w:r>
      <w:r w:rsidRPr="00551871">
        <w:rPr>
          <w:bCs/>
        </w:rPr>
        <w:tab/>
      </w:r>
      <w:r w:rsidRPr="00551871">
        <w:rPr>
          <w:bCs/>
        </w:rPr>
        <w:tab/>
      </w:r>
      <w:r w:rsidRPr="00551871">
        <w:rPr>
          <w:bCs/>
        </w:rPr>
        <w:tab/>
      </w:r>
      <w:r w:rsidRPr="00551871">
        <w:rPr>
          <w:bCs/>
        </w:rPr>
        <w:tab/>
      </w:r>
      <w:r w:rsidRPr="00E54D7F">
        <w:rPr>
          <w:b/>
        </w:rPr>
        <w:t>ID Number:</w:t>
      </w:r>
      <w:r w:rsidRPr="00551871">
        <w:rPr>
          <w:bCs/>
        </w:rPr>
        <w:tab/>
        <w:t xml:space="preserve">  </w:t>
      </w:r>
    </w:p>
    <w:p w14:paraId="7496CAF6" w14:textId="77777777" w:rsidR="00A41C14" w:rsidRPr="00DA71D8" w:rsidRDefault="00A41C14" w:rsidP="00A41C14">
      <w:pPr>
        <w:rPr>
          <w:bCs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ED7C00" w14:paraId="27DD1365" w14:textId="77777777" w:rsidTr="00F87B54">
        <w:trPr>
          <w:trHeight w:val="95"/>
        </w:trPr>
        <w:tc>
          <w:tcPr>
            <w:tcW w:w="11088" w:type="dxa"/>
            <w:gridSpan w:val="5"/>
          </w:tcPr>
          <w:p w14:paraId="1F41516A" w14:textId="77777777" w:rsidR="00ED7C00" w:rsidRDefault="00ED7C00" w:rsidP="00910C7F"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 xml:space="preserve">Complete </w:t>
            </w:r>
            <w:proofErr w:type="gramStart"/>
            <w:r w:rsidRPr="00044B35"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</w:t>
            </w:r>
            <w:proofErr w:type="gramEnd"/>
            <w:r>
              <w:rPr>
                <w:b/>
                <w:i/>
              </w:rPr>
              <w:t xml:space="preserve"> the following Professional Education Standards of Effective Practice</w:t>
            </w:r>
            <w:r w:rsidRPr="0093639A">
              <w:rPr>
                <w:b/>
                <w:i/>
              </w:rPr>
              <w:t xml:space="preserve"> (SEP) Courses</w:t>
            </w:r>
            <w:r>
              <w:rPr>
                <w:b/>
                <w:i/>
              </w:rPr>
              <w:t>.</w:t>
            </w:r>
          </w:p>
        </w:tc>
      </w:tr>
      <w:tr w:rsidR="00A40C19" w14:paraId="410F603E" w14:textId="77777777" w:rsidTr="00F87B54">
        <w:trPr>
          <w:trHeight w:val="95"/>
        </w:trPr>
        <w:tc>
          <w:tcPr>
            <w:tcW w:w="5688" w:type="dxa"/>
            <w:vMerge w:val="restart"/>
            <w:vAlign w:val="bottom"/>
          </w:tcPr>
          <w:p w14:paraId="673DD2E5" w14:textId="44C3C494" w:rsidR="00A40C19" w:rsidRPr="000349B8" w:rsidRDefault="00A40C19" w:rsidP="00B44ABC">
            <w:pPr>
              <w:rPr>
                <w:i/>
                <w:sz w:val="20"/>
                <w:szCs w:val="20"/>
              </w:rPr>
            </w:pPr>
            <w:bookmarkStart w:id="0" w:name="_Hlk11231587"/>
            <w:r w:rsidRPr="0055187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49D086CA" w14:textId="77777777" w:rsidR="00A40C19" w:rsidRPr="002F291B" w:rsidRDefault="00A40C19" w:rsidP="00A40C19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5FCFC6ED" w14:textId="77777777" w:rsidR="00A40C19" w:rsidRPr="00FF2306" w:rsidRDefault="00A40C19" w:rsidP="00A40C19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A40C19" w14:paraId="72ABDC8A" w14:textId="77777777" w:rsidTr="00F87B54">
        <w:trPr>
          <w:trHeight w:val="95"/>
        </w:trPr>
        <w:tc>
          <w:tcPr>
            <w:tcW w:w="5688" w:type="dxa"/>
            <w:vMerge/>
          </w:tcPr>
          <w:p w14:paraId="05EC04D1" w14:textId="77777777" w:rsidR="00A40C19" w:rsidRPr="000349B8" w:rsidRDefault="00A40C19" w:rsidP="00A40C19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4A8174AE" w14:textId="77777777" w:rsidR="00A40C19" w:rsidRPr="002F291B" w:rsidRDefault="00A40C19" w:rsidP="00A40C19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63661E3C" w14:textId="77777777" w:rsidR="00A40C19" w:rsidRPr="002F291B" w:rsidRDefault="00A40C19" w:rsidP="00A40C19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5FA2DAA2" w14:textId="77777777" w:rsidR="00A40C19" w:rsidRPr="00FF2306" w:rsidRDefault="00A40C19" w:rsidP="00A40C19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05AA55D7" w14:textId="77777777" w:rsidR="00A40C19" w:rsidRPr="00FF2306" w:rsidRDefault="00A40C19" w:rsidP="00A40C19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bookmarkEnd w:id="0"/>
      <w:tr w:rsidR="00A40C19" w14:paraId="018349A7" w14:textId="77777777" w:rsidTr="00F87B54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46388641" w14:textId="77777777" w:rsidR="00A40C19" w:rsidRPr="001532BA" w:rsidRDefault="00A40C19" w:rsidP="00A40C19">
            <w:pPr>
              <w:rPr>
                <w:b/>
                <w:i/>
                <w:sz w:val="16"/>
                <w:szCs w:val="16"/>
              </w:rPr>
            </w:pPr>
          </w:p>
        </w:tc>
      </w:tr>
      <w:tr w:rsidR="003B1F35" w14:paraId="2624A049" w14:textId="77777777" w:rsidTr="00F87B54">
        <w:trPr>
          <w:trHeight w:val="460"/>
        </w:trPr>
        <w:tc>
          <w:tcPr>
            <w:tcW w:w="5688" w:type="dxa"/>
          </w:tcPr>
          <w:p w14:paraId="7CBE3A31" w14:textId="77777777" w:rsidR="003B1F35" w:rsidRDefault="003B1F35" w:rsidP="003B1F35">
            <w:r w:rsidRPr="002B3E11">
              <w:t>ED 3100 Intro. to the Foundations of Education (3 cr.)</w:t>
            </w:r>
          </w:p>
          <w:p w14:paraId="24AD3D92" w14:textId="28CB5ED7" w:rsidR="003B1F35" w:rsidRPr="0038151E" w:rsidRDefault="003B1F35" w:rsidP="003B1F35">
            <w:pPr>
              <w:spacing w:line="360" w:lineRule="auto"/>
            </w:pPr>
            <w:r w:rsidRPr="00566956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251FE2D5" w14:textId="77777777" w:rsidR="003B1F35" w:rsidRPr="0038151E" w:rsidRDefault="003B1F35" w:rsidP="003B1F35"/>
        </w:tc>
        <w:tc>
          <w:tcPr>
            <w:tcW w:w="810" w:type="dxa"/>
          </w:tcPr>
          <w:p w14:paraId="534DCDB9" w14:textId="77777777" w:rsidR="003B1F35" w:rsidRPr="0038151E" w:rsidRDefault="003B1F35" w:rsidP="003B1F35"/>
        </w:tc>
        <w:tc>
          <w:tcPr>
            <w:tcW w:w="1800" w:type="dxa"/>
          </w:tcPr>
          <w:p w14:paraId="6ADA0736" w14:textId="77777777" w:rsidR="003B1F35" w:rsidRPr="0038151E" w:rsidRDefault="003B1F35" w:rsidP="003B1F35"/>
        </w:tc>
        <w:tc>
          <w:tcPr>
            <w:tcW w:w="1710" w:type="dxa"/>
          </w:tcPr>
          <w:p w14:paraId="49539269" w14:textId="77777777" w:rsidR="003B1F35" w:rsidRPr="0038151E" w:rsidRDefault="003B1F35" w:rsidP="003B1F35"/>
        </w:tc>
      </w:tr>
      <w:tr w:rsidR="003B1F35" w14:paraId="01A54859" w14:textId="77777777" w:rsidTr="00F87B54">
        <w:trPr>
          <w:trHeight w:val="444"/>
        </w:trPr>
        <w:tc>
          <w:tcPr>
            <w:tcW w:w="5688" w:type="dxa"/>
          </w:tcPr>
          <w:p w14:paraId="6625D7B3" w14:textId="7796A2B0" w:rsidR="003B1F35" w:rsidRPr="0038151E" w:rsidRDefault="003B1F35" w:rsidP="003B1F35">
            <w:pPr>
              <w:spacing w:line="360" w:lineRule="auto"/>
            </w:pPr>
            <w:r w:rsidRPr="002B3E11">
              <w:t>ED 3110 Educational Psychology (3 credits)</w:t>
            </w:r>
          </w:p>
        </w:tc>
        <w:tc>
          <w:tcPr>
            <w:tcW w:w="1080" w:type="dxa"/>
          </w:tcPr>
          <w:p w14:paraId="54D0DD4B" w14:textId="77777777" w:rsidR="003B1F35" w:rsidRPr="0038151E" w:rsidRDefault="003B1F35" w:rsidP="003B1F35"/>
        </w:tc>
        <w:tc>
          <w:tcPr>
            <w:tcW w:w="810" w:type="dxa"/>
          </w:tcPr>
          <w:p w14:paraId="6BC67C55" w14:textId="77777777" w:rsidR="003B1F35" w:rsidRPr="0038151E" w:rsidRDefault="003B1F35" w:rsidP="003B1F35"/>
        </w:tc>
        <w:tc>
          <w:tcPr>
            <w:tcW w:w="1800" w:type="dxa"/>
          </w:tcPr>
          <w:p w14:paraId="389CACE9" w14:textId="77777777" w:rsidR="003B1F35" w:rsidRPr="0038151E" w:rsidRDefault="003B1F35" w:rsidP="003B1F35"/>
        </w:tc>
        <w:tc>
          <w:tcPr>
            <w:tcW w:w="1710" w:type="dxa"/>
          </w:tcPr>
          <w:p w14:paraId="6DA22D00" w14:textId="77777777" w:rsidR="003B1F35" w:rsidRPr="0038151E" w:rsidRDefault="003B1F35" w:rsidP="003B1F35"/>
        </w:tc>
      </w:tr>
      <w:tr w:rsidR="00A4427A" w14:paraId="51A57047" w14:textId="77777777" w:rsidTr="00F87B54">
        <w:trPr>
          <w:trHeight w:val="444"/>
        </w:trPr>
        <w:tc>
          <w:tcPr>
            <w:tcW w:w="5688" w:type="dxa"/>
          </w:tcPr>
          <w:p w14:paraId="3CD52ED0" w14:textId="6BD63EEA" w:rsidR="00A4427A" w:rsidRPr="0038151E" w:rsidRDefault="00A4427A" w:rsidP="00A4427A">
            <w:pPr>
              <w:spacing w:line="360" w:lineRule="auto"/>
            </w:pPr>
            <w:r w:rsidRPr="002B3E11">
              <w:t>ED 3140 Human</w:t>
            </w:r>
            <w:r>
              <w:t xml:space="preserve"> Diversity &amp; Educational Equity </w:t>
            </w:r>
            <w:r w:rsidRPr="002B3E11">
              <w:t>(3 cr</w:t>
            </w:r>
            <w:r>
              <w:t>.</w:t>
            </w:r>
            <w:r w:rsidRPr="002B3E11">
              <w:t>)</w:t>
            </w:r>
          </w:p>
        </w:tc>
        <w:tc>
          <w:tcPr>
            <w:tcW w:w="1080" w:type="dxa"/>
          </w:tcPr>
          <w:p w14:paraId="5971A90B" w14:textId="77777777" w:rsidR="00A4427A" w:rsidRPr="0038151E" w:rsidRDefault="00A4427A" w:rsidP="00A4427A"/>
        </w:tc>
        <w:tc>
          <w:tcPr>
            <w:tcW w:w="810" w:type="dxa"/>
          </w:tcPr>
          <w:p w14:paraId="786EFB3C" w14:textId="77777777" w:rsidR="00A4427A" w:rsidRPr="0038151E" w:rsidRDefault="00A4427A" w:rsidP="00A4427A"/>
        </w:tc>
        <w:tc>
          <w:tcPr>
            <w:tcW w:w="1800" w:type="dxa"/>
          </w:tcPr>
          <w:p w14:paraId="54A930BF" w14:textId="77777777" w:rsidR="00A4427A" w:rsidRPr="0038151E" w:rsidRDefault="00A4427A" w:rsidP="00A4427A"/>
        </w:tc>
        <w:tc>
          <w:tcPr>
            <w:tcW w:w="1710" w:type="dxa"/>
          </w:tcPr>
          <w:p w14:paraId="79BFE447" w14:textId="77777777" w:rsidR="00A4427A" w:rsidRPr="0038151E" w:rsidRDefault="00A4427A" w:rsidP="00A4427A"/>
        </w:tc>
      </w:tr>
      <w:tr w:rsidR="00A4427A" w14:paraId="1C9CA03E" w14:textId="77777777" w:rsidTr="00F87B54">
        <w:trPr>
          <w:trHeight w:val="206"/>
        </w:trPr>
        <w:tc>
          <w:tcPr>
            <w:tcW w:w="5688" w:type="dxa"/>
          </w:tcPr>
          <w:p w14:paraId="366FAB67" w14:textId="77777777" w:rsidR="00A4427A" w:rsidRDefault="00A4427A" w:rsidP="00A4427A">
            <w:r w:rsidRPr="002B3E11">
              <w:t xml:space="preserve">ED 3350 </w:t>
            </w:r>
            <w:r>
              <w:t>Principles &amp; Strategies of Teaching</w:t>
            </w:r>
            <w:r w:rsidRPr="002B3E11">
              <w:t xml:space="preserve"> (3 credits)</w:t>
            </w:r>
          </w:p>
          <w:p w14:paraId="52D130A1" w14:textId="750F6448" w:rsidR="00A4427A" w:rsidRPr="0038151E" w:rsidRDefault="00A4427A" w:rsidP="00A4427A">
            <w:pPr>
              <w:spacing w:line="360" w:lineRule="auto"/>
            </w:pPr>
            <w:r w:rsidRPr="00566956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3E436C5A" w14:textId="77777777" w:rsidR="00A4427A" w:rsidRPr="0038151E" w:rsidRDefault="00A4427A" w:rsidP="00A4427A"/>
        </w:tc>
        <w:tc>
          <w:tcPr>
            <w:tcW w:w="810" w:type="dxa"/>
          </w:tcPr>
          <w:p w14:paraId="3BA086B2" w14:textId="77777777" w:rsidR="00A4427A" w:rsidRPr="0038151E" w:rsidRDefault="00A4427A" w:rsidP="00A4427A"/>
        </w:tc>
        <w:tc>
          <w:tcPr>
            <w:tcW w:w="1800" w:type="dxa"/>
          </w:tcPr>
          <w:p w14:paraId="185C37E1" w14:textId="77777777" w:rsidR="00A4427A" w:rsidRPr="0038151E" w:rsidRDefault="00A4427A" w:rsidP="00A4427A"/>
        </w:tc>
        <w:tc>
          <w:tcPr>
            <w:tcW w:w="1710" w:type="dxa"/>
          </w:tcPr>
          <w:p w14:paraId="24D864B8" w14:textId="77777777" w:rsidR="00A4427A" w:rsidRPr="0038151E" w:rsidRDefault="00A4427A" w:rsidP="00A4427A"/>
        </w:tc>
      </w:tr>
      <w:tr w:rsidR="00A4427A" w14:paraId="34820675" w14:textId="77777777" w:rsidTr="00F87B54">
        <w:trPr>
          <w:trHeight w:val="444"/>
        </w:trPr>
        <w:tc>
          <w:tcPr>
            <w:tcW w:w="5688" w:type="dxa"/>
          </w:tcPr>
          <w:p w14:paraId="3FBC233F" w14:textId="5D903690" w:rsidR="00A4427A" w:rsidRPr="0038151E" w:rsidRDefault="00A4427A" w:rsidP="00A4427A">
            <w:pPr>
              <w:spacing w:line="360" w:lineRule="auto"/>
            </w:pPr>
            <w:r w:rsidRPr="002B3E11">
              <w:t xml:space="preserve">ED 3780 </w:t>
            </w:r>
            <w:r>
              <w:t>Inclusive Teaching &amp; Classrooms</w:t>
            </w:r>
            <w:r w:rsidRPr="002B3E11">
              <w:t xml:space="preserve"> (3 credits)</w:t>
            </w:r>
          </w:p>
        </w:tc>
        <w:tc>
          <w:tcPr>
            <w:tcW w:w="1080" w:type="dxa"/>
          </w:tcPr>
          <w:p w14:paraId="2FA0EE9F" w14:textId="77777777" w:rsidR="00A4427A" w:rsidRPr="0038151E" w:rsidRDefault="00A4427A" w:rsidP="00A4427A"/>
        </w:tc>
        <w:tc>
          <w:tcPr>
            <w:tcW w:w="810" w:type="dxa"/>
          </w:tcPr>
          <w:p w14:paraId="4BEF0F38" w14:textId="77777777" w:rsidR="00A4427A" w:rsidRPr="0038151E" w:rsidRDefault="00A4427A" w:rsidP="00A4427A"/>
        </w:tc>
        <w:tc>
          <w:tcPr>
            <w:tcW w:w="1800" w:type="dxa"/>
          </w:tcPr>
          <w:p w14:paraId="2D27BFCC" w14:textId="77777777" w:rsidR="00A4427A" w:rsidRPr="0038151E" w:rsidRDefault="00A4427A" w:rsidP="00A4427A"/>
        </w:tc>
        <w:tc>
          <w:tcPr>
            <w:tcW w:w="1710" w:type="dxa"/>
          </w:tcPr>
          <w:p w14:paraId="68F5B086" w14:textId="77777777" w:rsidR="00A4427A" w:rsidRPr="0038151E" w:rsidRDefault="00A4427A" w:rsidP="00A4427A"/>
        </w:tc>
      </w:tr>
      <w:tr w:rsidR="001D4558" w14:paraId="6520ADCD" w14:textId="77777777" w:rsidTr="00F87B54">
        <w:trPr>
          <w:trHeight w:val="444"/>
        </w:trPr>
        <w:tc>
          <w:tcPr>
            <w:tcW w:w="5688" w:type="dxa"/>
          </w:tcPr>
          <w:p w14:paraId="38346040" w14:textId="361058A5" w:rsidR="001D4558" w:rsidRPr="0038151E" w:rsidRDefault="001D4558" w:rsidP="0038151E">
            <w:pPr>
              <w:spacing w:line="360" w:lineRule="auto"/>
            </w:pPr>
            <w:r w:rsidRPr="0038151E">
              <w:t>ED 4799 The Professional Teacher (1 credit)</w:t>
            </w:r>
          </w:p>
        </w:tc>
        <w:tc>
          <w:tcPr>
            <w:tcW w:w="1080" w:type="dxa"/>
          </w:tcPr>
          <w:p w14:paraId="4C5D372A" w14:textId="77777777" w:rsidR="001D4558" w:rsidRPr="0038151E" w:rsidRDefault="001D4558" w:rsidP="00225F00"/>
        </w:tc>
        <w:tc>
          <w:tcPr>
            <w:tcW w:w="810" w:type="dxa"/>
          </w:tcPr>
          <w:p w14:paraId="2F1A1DC7" w14:textId="77777777" w:rsidR="001D4558" w:rsidRPr="0038151E" w:rsidRDefault="001D4558" w:rsidP="00225F00"/>
        </w:tc>
        <w:tc>
          <w:tcPr>
            <w:tcW w:w="1800" w:type="dxa"/>
          </w:tcPr>
          <w:p w14:paraId="17F514C4" w14:textId="77777777" w:rsidR="001D4558" w:rsidRPr="0038151E" w:rsidRDefault="001D4558" w:rsidP="00225F00"/>
        </w:tc>
        <w:tc>
          <w:tcPr>
            <w:tcW w:w="1710" w:type="dxa"/>
          </w:tcPr>
          <w:p w14:paraId="302A62E5" w14:textId="77777777" w:rsidR="001D4558" w:rsidRPr="0038151E" w:rsidRDefault="001D4558" w:rsidP="00225F00"/>
        </w:tc>
      </w:tr>
      <w:tr w:rsidR="00F82F7C" w14:paraId="366B6BFC" w14:textId="77777777" w:rsidTr="00F87B54">
        <w:trPr>
          <w:trHeight w:val="444"/>
        </w:trPr>
        <w:tc>
          <w:tcPr>
            <w:tcW w:w="5688" w:type="dxa"/>
          </w:tcPr>
          <w:p w14:paraId="56F3D349" w14:textId="77777777" w:rsidR="00F82F7C" w:rsidRPr="002B3E11" w:rsidRDefault="00F82F7C" w:rsidP="00F82F7C">
            <w:r w:rsidRPr="002B3E11">
              <w:t xml:space="preserve">ED 4737 Content Area Reading (3 credits) </w:t>
            </w:r>
          </w:p>
          <w:p w14:paraId="57BFDB53" w14:textId="62FD6A3D" w:rsidR="00F82F7C" w:rsidRPr="0038151E" w:rsidRDefault="00F82F7C" w:rsidP="00F82F7C">
            <w:pPr>
              <w:spacing w:line="360" w:lineRule="auto"/>
            </w:pPr>
            <w:r w:rsidRPr="002B3E11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764DE99F" w14:textId="77777777" w:rsidR="00F82F7C" w:rsidRPr="0038151E" w:rsidRDefault="00F82F7C" w:rsidP="00225F00"/>
        </w:tc>
        <w:tc>
          <w:tcPr>
            <w:tcW w:w="810" w:type="dxa"/>
          </w:tcPr>
          <w:p w14:paraId="26087D3D" w14:textId="77777777" w:rsidR="00F82F7C" w:rsidRPr="0038151E" w:rsidRDefault="00F82F7C" w:rsidP="00225F00"/>
        </w:tc>
        <w:tc>
          <w:tcPr>
            <w:tcW w:w="1800" w:type="dxa"/>
          </w:tcPr>
          <w:p w14:paraId="2EB94608" w14:textId="77777777" w:rsidR="00F82F7C" w:rsidRPr="0038151E" w:rsidRDefault="00F82F7C" w:rsidP="00225F00"/>
        </w:tc>
        <w:tc>
          <w:tcPr>
            <w:tcW w:w="1710" w:type="dxa"/>
          </w:tcPr>
          <w:p w14:paraId="14C07594" w14:textId="77777777" w:rsidR="00F82F7C" w:rsidRPr="0038151E" w:rsidRDefault="00F82F7C" w:rsidP="00225F00"/>
        </w:tc>
      </w:tr>
      <w:tr w:rsidR="00F3266E" w14:paraId="0E83D202" w14:textId="77777777" w:rsidTr="00F87B54">
        <w:trPr>
          <w:trHeight w:val="444"/>
        </w:trPr>
        <w:tc>
          <w:tcPr>
            <w:tcW w:w="5688" w:type="dxa"/>
          </w:tcPr>
          <w:p w14:paraId="07580D76" w14:textId="77777777" w:rsidR="00F3266E" w:rsidRDefault="00F3266E" w:rsidP="00F3266E">
            <w:r>
              <w:t>ED 3440 Math Methods in the Sec. School (4 credits)</w:t>
            </w:r>
          </w:p>
          <w:p w14:paraId="2726B3BD" w14:textId="58091366" w:rsidR="00F3266E" w:rsidRPr="002B3E11" w:rsidRDefault="00F3266E" w:rsidP="00F3266E">
            <w:r w:rsidRPr="003B1F35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12CA2AF6" w14:textId="77777777" w:rsidR="00F3266E" w:rsidRPr="0038151E" w:rsidRDefault="00F3266E" w:rsidP="00225F00"/>
        </w:tc>
        <w:tc>
          <w:tcPr>
            <w:tcW w:w="810" w:type="dxa"/>
          </w:tcPr>
          <w:p w14:paraId="70DED5EA" w14:textId="77777777" w:rsidR="00F3266E" w:rsidRPr="0038151E" w:rsidRDefault="00F3266E" w:rsidP="00225F00"/>
        </w:tc>
        <w:tc>
          <w:tcPr>
            <w:tcW w:w="1800" w:type="dxa"/>
          </w:tcPr>
          <w:p w14:paraId="2FC154D7" w14:textId="77777777" w:rsidR="00F3266E" w:rsidRPr="0038151E" w:rsidRDefault="00F3266E" w:rsidP="00225F00"/>
        </w:tc>
        <w:tc>
          <w:tcPr>
            <w:tcW w:w="1710" w:type="dxa"/>
          </w:tcPr>
          <w:p w14:paraId="26E08610" w14:textId="77777777" w:rsidR="00F3266E" w:rsidRPr="0038151E" w:rsidRDefault="00F3266E" w:rsidP="00225F00"/>
        </w:tc>
      </w:tr>
      <w:tr w:rsidR="004E729E" w14:paraId="49B3B55B" w14:textId="77777777" w:rsidTr="00F87B54">
        <w:trPr>
          <w:trHeight w:val="260"/>
        </w:trPr>
        <w:tc>
          <w:tcPr>
            <w:tcW w:w="5688" w:type="dxa"/>
          </w:tcPr>
          <w:p w14:paraId="12B6B35F" w14:textId="77777777" w:rsidR="004E729E" w:rsidRPr="002B3E11" w:rsidRDefault="004E729E" w:rsidP="004E729E">
            <w:r w:rsidRPr="002B3E11">
              <w:t>ED 4830 Student Teaching, Secondary (12 credits)</w:t>
            </w:r>
          </w:p>
          <w:p w14:paraId="31EFD925" w14:textId="198FF435" w:rsidR="004E729E" w:rsidRPr="0038151E" w:rsidRDefault="004E729E" w:rsidP="004E729E">
            <w:pPr>
              <w:spacing w:line="360" w:lineRule="auto"/>
            </w:pPr>
            <w:r w:rsidRPr="002B3E11">
              <w:rPr>
                <w:i/>
                <w:iCs/>
              </w:rPr>
              <w:t>*1</w:t>
            </w:r>
            <w:r w:rsidR="00C913A5">
              <w:rPr>
                <w:i/>
                <w:iCs/>
              </w:rPr>
              <w:t>4</w:t>
            </w:r>
            <w:r w:rsidRPr="002B3E11">
              <w:rPr>
                <w:i/>
                <w:iCs/>
              </w:rPr>
              <w:t xml:space="preserve"> weeks </w:t>
            </w:r>
            <w:r>
              <w:rPr>
                <w:i/>
                <w:iCs/>
              </w:rPr>
              <w:t>o</w:t>
            </w:r>
            <w:r w:rsidRPr="002B3E11">
              <w:rPr>
                <w:i/>
                <w:iCs/>
              </w:rPr>
              <w:t>f full-time student teaching*</w:t>
            </w:r>
          </w:p>
        </w:tc>
        <w:tc>
          <w:tcPr>
            <w:tcW w:w="1080" w:type="dxa"/>
          </w:tcPr>
          <w:p w14:paraId="596A1C9C" w14:textId="77777777" w:rsidR="004E729E" w:rsidRPr="0038151E" w:rsidRDefault="004E729E" w:rsidP="004E729E"/>
        </w:tc>
        <w:tc>
          <w:tcPr>
            <w:tcW w:w="810" w:type="dxa"/>
          </w:tcPr>
          <w:p w14:paraId="56D8610A" w14:textId="77777777" w:rsidR="004E729E" w:rsidRPr="0038151E" w:rsidRDefault="004E729E" w:rsidP="004E729E"/>
        </w:tc>
        <w:tc>
          <w:tcPr>
            <w:tcW w:w="1800" w:type="dxa"/>
          </w:tcPr>
          <w:p w14:paraId="460FAAB4" w14:textId="77777777" w:rsidR="004E729E" w:rsidRPr="0038151E" w:rsidRDefault="004E729E" w:rsidP="004E729E"/>
        </w:tc>
        <w:tc>
          <w:tcPr>
            <w:tcW w:w="1710" w:type="dxa"/>
          </w:tcPr>
          <w:p w14:paraId="62148EB6" w14:textId="77777777" w:rsidR="004E729E" w:rsidRPr="0038151E" w:rsidRDefault="004E729E" w:rsidP="004E729E"/>
        </w:tc>
      </w:tr>
    </w:tbl>
    <w:p w14:paraId="5CFC534A" w14:textId="77777777" w:rsidR="005407DA" w:rsidRDefault="005407DA" w:rsidP="001D131C">
      <w:pPr>
        <w:rPr>
          <w:rStyle w:val="Strong"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62"/>
        <w:gridCol w:w="1080"/>
        <w:gridCol w:w="810"/>
        <w:gridCol w:w="1800"/>
        <w:gridCol w:w="1736"/>
      </w:tblGrid>
      <w:tr w:rsidR="00F87B54" w14:paraId="5779312E" w14:textId="77777777" w:rsidTr="00B21B79">
        <w:trPr>
          <w:trHeight w:val="87"/>
        </w:trPr>
        <w:tc>
          <w:tcPr>
            <w:tcW w:w="11088" w:type="dxa"/>
            <w:gridSpan w:val="5"/>
          </w:tcPr>
          <w:p w14:paraId="345C641B" w14:textId="7796E462" w:rsidR="00F87B54" w:rsidRDefault="00F87B54" w:rsidP="0087411E">
            <w:pPr>
              <w:spacing w:line="360" w:lineRule="auto"/>
            </w:pPr>
            <w:r>
              <w:rPr>
                <w:b/>
                <w:i/>
              </w:rPr>
              <w:t>I</w:t>
            </w:r>
            <w:r w:rsidRPr="0093639A">
              <w:rPr>
                <w:b/>
                <w:i/>
              </w:rPr>
              <w:t>I.</w:t>
            </w:r>
            <w:r>
              <w:rPr>
                <w:b/>
                <w:i/>
              </w:rPr>
              <w:t xml:space="preserve"> Complete the following Math Courses.</w:t>
            </w:r>
          </w:p>
        </w:tc>
      </w:tr>
      <w:tr w:rsidR="00F87B54" w14:paraId="3E9CB342" w14:textId="77777777" w:rsidTr="00B21B79">
        <w:trPr>
          <w:trHeight w:val="87"/>
        </w:trPr>
        <w:tc>
          <w:tcPr>
            <w:tcW w:w="5662" w:type="dxa"/>
            <w:vMerge w:val="restart"/>
            <w:vAlign w:val="bottom"/>
          </w:tcPr>
          <w:p w14:paraId="5F609597" w14:textId="5ED97A0D" w:rsidR="00F87B54" w:rsidRPr="00E54D7F" w:rsidRDefault="00F87B54" w:rsidP="00F87B54">
            <w:pPr>
              <w:rPr>
                <w:i/>
              </w:rPr>
            </w:pPr>
            <w:r w:rsidRPr="0055187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0DF4F947" w14:textId="6F181732" w:rsidR="00F87B54" w:rsidRPr="00E54D7F" w:rsidRDefault="00F87B54" w:rsidP="00F87B54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36" w:type="dxa"/>
            <w:gridSpan w:val="2"/>
          </w:tcPr>
          <w:p w14:paraId="7B3F1885" w14:textId="25F2563F" w:rsidR="00F87B54" w:rsidRPr="00E54D7F" w:rsidRDefault="00F87B54" w:rsidP="00F87B54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F87B54" w14:paraId="295EC8FF" w14:textId="77777777" w:rsidTr="00B21B79">
        <w:trPr>
          <w:trHeight w:val="87"/>
        </w:trPr>
        <w:tc>
          <w:tcPr>
            <w:tcW w:w="5662" w:type="dxa"/>
            <w:vMerge/>
          </w:tcPr>
          <w:p w14:paraId="5F57A390" w14:textId="77777777" w:rsidR="00F87B54" w:rsidRPr="00E54D7F" w:rsidRDefault="00F87B54" w:rsidP="00F87B54">
            <w:pPr>
              <w:rPr>
                <w:i/>
              </w:rPr>
            </w:pPr>
          </w:p>
        </w:tc>
        <w:tc>
          <w:tcPr>
            <w:tcW w:w="1080" w:type="dxa"/>
            <w:vAlign w:val="bottom"/>
          </w:tcPr>
          <w:p w14:paraId="402AC11A" w14:textId="7D81F0F9" w:rsidR="00F87B54" w:rsidRPr="00E54D7F" w:rsidRDefault="00F87B54" w:rsidP="00F87B54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7D99926B" w14:textId="7D066FDF" w:rsidR="00F87B54" w:rsidRPr="00E54D7F" w:rsidRDefault="00F87B54" w:rsidP="00F87B54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433ECA9A" w14:textId="451520E7" w:rsidR="00F87B54" w:rsidRPr="00E54D7F" w:rsidRDefault="00F87B54" w:rsidP="00F87B54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36" w:type="dxa"/>
          </w:tcPr>
          <w:p w14:paraId="5AEF4CB6" w14:textId="569C1B81" w:rsidR="00F87B54" w:rsidRPr="00E54D7F" w:rsidRDefault="00F87B54" w:rsidP="00F87B54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F87B54" w14:paraId="36C3AD95" w14:textId="77777777" w:rsidTr="00B21B79">
        <w:trPr>
          <w:trHeight w:val="19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1C95B815" w14:textId="2939B7B0" w:rsidR="00F87B54" w:rsidRPr="001532BA" w:rsidRDefault="00F87B54" w:rsidP="00A40C97">
            <w:pPr>
              <w:rPr>
                <w:b/>
                <w:i/>
                <w:sz w:val="16"/>
                <w:szCs w:val="16"/>
              </w:rPr>
            </w:pPr>
          </w:p>
        </w:tc>
      </w:tr>
      <w:tr w:rsidR="00A40C19" w14:paraId="372A7666" w14:textId="77777777" w:rsidTr="00B21B79">
        <w:trPr>
          <w:trHeight w:val="409"/>
        </w:trPr>
        <w:tc>
          <w:tcPr>
            <w:tcW w:w="5662" w:type="dxa"/>
          </w:tcPr>
          <w:p w14:paraId="0BE71090" w14:textId="2DA0989E" w:rsidR="00A40C19" w:rsidRPr="004E729E" w:rsidRDefault="00A40C19" w:rsidP="00EC62F7">
            <w:pPr>
              <w:spacing w:line="360" w:lineRule="auto"/>
              <w:rPr>
                <w:iCs/>
              </w:rPr>
            </w:pPr>
            <w:r w:rsidRPr="004E729E">
              <w:t>MATH 2210 Discrete Mathematics (4 cr</w:t>
            </w:r>
            <w:r w:rsidR="00433CB5" w:rsidRPr="004E729E">
              <w:t>edits</w:t>
            </w:r>
            <w:r w:rsidRPr="004E729E">
              <w:t>)</w:t>
            </w:r>
          </w:p>
        </w:tc>
        <w:tc>
          <w:tcPr>
            <w:tcW w:w="1080" w:type="dxa"/>
          </w:tcPr>
          <w:p w14:paraId="3A731936" w14:textId="77777777" w:rsidR="00A40C19" w:rsidRDefault="00A40C19" w:rsidP="00225F00"/>
        </w:tc>
        <w:tc>
          <w:tcPr>
            <w:tcW w:w="810" w:type="dxa"/>
          </w:tcPr>
          <w:p w14:paraId="1AD169E5" w14:textId="77777777" w:rsidR="00A40C19" w:rsidRDefault="00A40C19" w:rsidP="00225F00"/>
        </w:tc>
        <w:tc>
          <w:tcPr>
            <w:tcW w:w="1800" w:type="dxa"/>
          </w:tcPr>
          <w:p w14:paraId="6C9B0F98" w14:textId="6FAEAA8A" w:rsidR="00A40C19" w:rsidRDefault="00A40C19" w:rsidP="00225F00"/>
        </w:tc>
        <w:tc>
          <w:tcPr>
            <w:tcW w:w="1736" w:type="dxa"/>
          </w:tcPr>
          <w:p w14:paraId="13B23867" w14:textId="77777777" w:rsidR="00A40C19" w:rsidRDefault="00A40C19" w:rsidP="00225F00"/>
        </w:tc>
      </w:tr>
      <w:tr w:rsidR="00A40C19" w14:paraId="44E4A283" w14:textId="77777777" w:rsidTr="00B21B79">
        <w:trPr>
          <w:trHeight w:val="409"/>
        </w:trPr>
        <w:tc>
          <w:tcPr>
            <w:tcW w:w="5662" w:type="dxa"/>
          </w:tcPr>
          <w:p w14:paraId="730CFC9F" w14:textId="0BC3064A" w:rsidR="00A40C19" w:rsidRPr="004E729E" w:rsidRDefault="00A40C19" w:rsidP="00EC62F7">
            <w:pPr>
              <w:spacing w:line="360" w:lineRule="auto"/>
            </w:pPr>
            <w:r w:rsidRPr="004E729E">
              <w:t>MATH 2471 Calculus I (5 cr</w:t>
            </w:r>
            <w:r w:rsidR="00433CB5" w:rsidRPr="004E729E">
              <w:t>edits</w:t>
            </w:r>
            <w:r w:rsidRPr="004E729E">
              <w:t xml:space="preserve">) </w:t>
            </w:r>
          </w:p>
        </w:tc>
        <w:tc>
          <w:tcPr>
            <w:tcW w:w="1080" w:type="dxa"/>
          </w:tcPr>
          <w:p w14:paraId="54444A3C" w14:textId="77777777" w:rsidR="00A40C19" w:rsidRDefault="00A40C19" w:rsidP="00225F00"/>
        </w:tc>
        <w:tc>
          <w:tcPr>
            <w:tcW w:w="810" w:type="dxa"/>
          </w:tcPr>
          <w:p w14:paraId="58879574" w14:textId="77777777" w:rsidR="00A40C19" w:rsidRDefault="00A40C19" w:rsidP="00225F00"/>
        </w:tc>
        <w:tc>
          <w:tcPr>
            <w:tcW w:w="1800" w:type="dxa"/>
          </w:tcPr>
          <w:p w14:paraId="5AE0BDFB" w14:textId="6D8D15BB" w:rsidR="00A40C19" w:rsidRDefault="00A40C19" w:rsidP="00225F00"/>
        </w:tc>
        <w:tc>
          <w:tcPr>
            <w:tcW w:w="1736" w:type="dxa"/>
          </w:tcPr>
          <w:p w14:paraId="7AE52C62" w14:textId="77777777" w:rsidR="00A40C19" w:rsidRDefault="00A40C19" w:rsidP="00225F00"/>
        </w:tc>
      </w:tr>
      <w:tr w:rsidR="00A40C19" w14:paraId="1C56B9B0" w14:textId="77777777" w:rsidTr="00B21B79">
        <w:trPr>
          <w:trHeight w:val="409"/>
        </w:trPr>
        <w:tc>
          <w:tcPr>
            <w:tcW w:w="5662" w:type="dxa"/>
          </w:tcPr>
          <w:p w14:paraId="123B5F9F" w14:textId="53D50492" w:rsidR="00A40C19" w:rsidRPr="004E729E" w:rsidRDefault="00A40C19" w:rsidP="00EC62F7">
            <w:pPr>
              <w:spacing w:line="360" w:lineRule="auto"/>
            </w:pPr>
            <w:r w:rsidRPr="004E729E">
              <w:t>MATH 2472 Calculus II (5 cr</w:t>
            </w:r>
            <w:r w:rsidR="00433CB5" w:rsidRPr="004E729E">
              <w:t>edits</w:t>
            </w:r>
            <w:r w:rsidRPr="004E729E">
              <w:t xml:space="preserve">) </w:t>
            </w:r>
          </w:p>
        </w:tc>
        <w:tc>
          <w:tcPr>
            <w:tcW w:w="1080" w:type="dxa"/>
          </w:tcPr>
          <w:p w14:paraId="0AD01D0C" w14:textId="77777777" w:rsidR="00A40C19" w:rsidRDefault="00A40C19" w:rsidP="00225F00"/>
        </w:tc>
        <w:tc>
          <w:tcPr>
            <w:tcW w:w="810" w:type="dxa"/>
          </w:tcPr>
          <w:p w14:paraId="20389C65" w14:textId="77777777" w:rsidR="00A40C19" w:rsidRDefault="00A40C19" w:rsidP="00225F00"/>
        </w:tc>
        <w:tc>
          <w:tcPr>
            <w:tcW w:w="1800" w:type="dxa"/>
          </w:tcPr>
          <w:p w14:paraId="6CF7175E" w14:textId="552C5152" w:rsidR="00A40C19" w:rsidRDefault="00A40C19" w:rsidP="00225F00"/>
        </w:tc>
        <w:tc>
          <w:tcPr>
            <w:tcW w:w="1736" w:type="dxa"/>
          </w:tcPr>
          <w:p w14:paraId="5E487253" w14:textId="77777777" w:rsidR="00A40C19" w:rsidRDefault="00A40C19" w:rsidP="00225F00"/>
        </w:tc>
      </w:tr>
      <w:tr w:rsidR="00A40C19" w14:paraId="18CEFC0C" w14:textId="77777777" w:rsidTr="00B21B79">
        <w:trPr>
          <w:trHeight w:val="424"/>
        </w:trPr>
        <w:tc>
          <w:tcPr>
            <w:tcW w:w="5662" w:type="dxa"/>
          </w:tcPr>
          <w:p w14:paraId="461E5F1E" w14:textId="713D308C" w:rsidR="00A40C19" w:rsidRPr="004339EF" w:rsidRDefault="00A40C19" w:rsidP="00EC62F7">
            <w:pPr>
              <w:spacing w:line="360" w:lineRule="auto"/>
            </w:pPr>
            <w:r w:rsidRPr="004339EF">
              <w:t>MATH 2480 Multivariable Calculus (4 cr</w:t>
            </w:r>
            <w:r w:rsidR="00433CB5" w:rsidRPr="004339EF">
              <w:t>edits</w:t>
            </w:r>
            <w:r w:rsidRPr="004339EF">
              <w:t xml:space="preserve">) </w:t>
            </w:r>
          </w:p>
        </w:tc>
        <w:tc>
          <w:tcPr>
            <w:tcW w:w="1080" w:type="dxa"/>
          </w:tcPr>
          <w:p w14:paraId="1633D4FF" w14:textId="77777777" w:rsidR="00A40C19" w:rsidRDefault="00A40C19" w:rsidP="00225F00"/>
        </w:tc>
        <w:tc>
          <w:tcPr>
            <w:tcW w:w="810" w:type="dxa"/>
          </w:tcPr>
          <w:p w14:paraId="3DF73E12" w14:textId="77777777" w:rsidR="00A40C19" w:rsidRDefault="00A40C19" w:rsidP="00225F00"/>
        </w:tc>
        <w:tc>
          <w:tcPr>
            <w:tcW w:w="1800" w:type="dxa"/>
          </w:tcPr>
          <w:p w14:paraId="5D7EFEF8" w14:textId="6EC60694" w:rsidR="00A40C19" w:rsidRDefault="00A40C19" w:rsidP="00225F00"/>
        </w:tc>
        <w:tc>
          <w:tcPr>
            <w:tcW w:w="1736" w:type="dxa"/>
          </w:tcPr>
          <w:p w14:paraId="6C08631B" w14:textId="77777777" w:rsidR="00A40C19" w:rsidRDefault="00A40C19" w:rsidP="00225F00"/>
        </w:tc>
      </w:tr>
      <w:tr w:rsidR="00A40C19" w14:paraId="6A5D5338" w14:textId="77777777" w:rsidTr="00B21B79">
        <w:trPr>
          <w:trHeight w:val="422"/>
        </w:trPr>
        <w:tc>
          <w:tcPr>
            <w:tcW w:w="5662" w:type="dxa"/>
          </w:tcPr>
          <w:p w14:paraId="57A807F0" w14:textId="5D97C5A7" w:rsidR="00A40C19" w:rsidRPr="004339EF" w:rsidRDefault="00A40C19" w:rsidP="00EC62F7">
            <w:pPr>
              <w:spacing w:line="360" w:lineRule="auto"/>
            </w:pPr>
            <w:r w:rsidRPr="004339EF">
              <w:t>MATH 3310 Linear Algebra (4 cr</w:t>
            </w:r>
            <w:r w:rsidR="00433CB5" w:rsidRPr="004339EF">
              <w:t>edits</w:t>
            </w:r>
            <w:r w:rsidRPr="004339EF">
              <w:t>)</w:t>
            </w:r>
          </w:p>
        </w:tc>
        <w:tc>
          <w:tcPr>
            <w:tcW w:w="1080" w:type="dxa"/>
          </w:tcPr>
          <w:p w14:paraId="64456923" w14:textId="77777777" w:rsidR="00A40C19" w:rsidRDefault="00A40C19" w:rsidP="00225F00"/>
        </w:tc>
        <w:tc>
          <w:tcPr>
            <w:tcW w:w="810" w:type="dxa"/>
          </w:tcPr>
          <w:p w14:paraId="23977FF0" w14:textId="77777777" w:rsidR="00A40C19" w:rsidRDefault="00A40C19" w:rsidP="00225F00"/>
        </w:tc>
        <w:tc>
          <w:tcPr>
            <w:tcW w:w="1800" w:type="dxa"/>
          </w:tcPr>
          <w:p w14:paraId="55DF5395" w14:textId="1552C68B" w:rsidR="00A40C19" w:rsidRDefault="00A40C19" w:rsidP="00225F00"/>
        </w:tc>
        <w:tc>
          <w:tcPr>
            <w:tcW w:w="1736" w:type="dxa"/>
          </w:tcPr>
          <w:p w14:paraId="73965C3C" w14:textId="77777777" w:rsidR="00A40C19" w:rsidRDefault="00A40C19" w:rsidP="00225F00"/>
        </w:tc>
      </w:tr>
      <w:tr w:rsidR="009F70D7" w14:paraId="1E95EC88" w14:textId="77777777" w:rsidTr="00B21B79">
        <w:tc>
          <w:tcPr>
            <w:tcW w:w="5662" w:type="dxa"/>
          </w:tcPr>
          <w:p w14:paraId="1242DF3E" w14:textId="77777777" w:rsidR="009F70D7" w:rsidRPr="00831991" w:rsidRDefault="009F70D7" w:rsidP="00831991">
            <w:r w:rsidRPr="00831991">
              <w:t>MATH 3065 Math Foundations of Algebra (4 cr.)</w:t>
            </w:r>
          </w:p>
          <w:p w14:paraId="084ADDB1" w14:textId="780D0CEC" w:rsidR="00831991" w:rsidRPr="00831991" w:rsidRDefault="00831991" w:rsidP="009F70D7">
            <w:pPr>
              <w:spacing w:line="360" w:lineRule="auto"/>
              <w:rPr>
                <w:i/>
                <w:iCs/>
                <w:highlight w:val="green"/>
              </w:rPr>
            </w:pPr>
            <w:r w:rsidRPr="00831991">
              <w:rPr>
                <w:i/>
                <w:iCs/>
              </w:rPr>
              <w:t>*10 hours of field experience*</w:t>
            </w:r>
          </w:p>
        </w:tc>
        <w:tc>
          <w:tcPr>
            <w:tcW w:w="1080" w:type="dxa"/>
          </w:tcPr>
          <w:p w14:paraId="3B277511" w14:textId="77777777" w:rsidR="009F70D7" w:rsidRDefault="009F70D7" w:rsidP="00225F00"/>
        </w:tc>
        <w:tc>
          <w:tcPr>
            <w:tcW w:w="810" w:type="dxa"/>
          </w:tcPr>
          <w:p w14:paraId="627389AA" w14:textId="77777777" w:rsidR="009F70D7" w:rsidRDefault="009F70D7" w:rsidP="00225F00"/>
        </w:tc>
        <w:tc>
          <w:tcPr>
            <w:tcW w:w="1800" w:type="dxa"/>
          </w:tcPr>
          <w:p w14:paraId="73C2D5A1" w14:textId="2E5087B9" w:rsidR="009F70D7" w:rsidRDefault="009F70D7" w:rsidP="00225F00"/>
        </w:tc>
        <w:tc>
          <w:tcPr>
            <w:tcW w:w="1736" w:type="dxa"/>
          </w:tcPr>
          <w:p w14:paraId="148A7422" w14:textId="77777777" w:rsidR="009F70D7" w:rsidRDefault="009F70D7" w:rsidP="00225F00"/>
        </w:tc>
      </w:tr>
      <w:tr w:rsidR="00F87B54" w14:paraId="1D159648" w14:textId="77777777" w:rsidTr="00B21B79">
        <w:tc>
          <w:tcPr>
            <w:tcW w:w="5662" w:type="dxa"/>
            <w:tcBorders>
              <w:bottom w:val="single" w:sz="4" w:space="0" w:color="auto"/>
            </w:tcBorders>
          </w:tcPr>
          <w:p w14:paraId="789FEF60" w14:textId="52F2EAAC" w:rsidR="00F87B54" w:rsidRPr="004339EF" w:rsidRDefault="00F87B54" w:rsidP="00EC62F7">
            <w:pPr>
              <w:spacing w:line="360" w:lineRule="auto"/>
              <w:rPr>
                <w:i/>
                <w:sz w:val="16"/>
                <w:szCs w:val="16"/>
              </w:rPr>
            </w:pPr>
            <w:r w:rsidRPr="004339EF">
              <w:t xml:space="preserve">MATH 3560 Classical </w:t>
            </w:r>
            <w:r w:rsidR="003D0DD7" w:rsidRPr="004339EF">
              <w:t>&amp;</w:t>
            </w:r>
            <w:r w:rsidRPr="004339EF">
              <w:t xml:space="preserve"> Modern Geometry (3 cr</w:t>
            </w:r>
            <w:r w:rsidR="003D0DD7" w:rsidRPr="004339EF">
              <w:t>edits</w:t>
            </w:r>
            <w:r w:rsidRPr="004339EF">
              <w:t xml:space="preserve">) 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2AAF2B24" w14:textId="77777777" w:rsidR="00F87B54" w:rsidRDefault="00F87B54" w:rsidP="00225F00"/>
        </w:tc>
        <w:tc>
          <w:tcPr>
            <w:tcW w:w="810" w:type="dxa"/>
            <w:tcBorders>
              <w:bottom w:val="single" w:sz="4" w:space="0" w:color="auto"/>
            </w:tcBorders>
          </w:tcPr>
          <w:p w14:paraId="61EA5620" w14:textId="77777777" w:rsidR="00F87B54" w:rsidRDefault="00F87B54" w:rsidP="00225F00"/>
        </w:tc>
        <w:tc>
          <w:tcPr>
            <w:tcW w:w="1800" w:type="dxa"/>
            <w:tcBorders>
              <w:bottom w:val="single" w:sz="4" w:space="0" w:color="auto"/>
            </w:tcBorders>
          </w:tcPr>
          <w:p w14:paraId="1D16C1E5" w14:textId="68B77AAE" w:rsidR="00F87B54" w:rsidRDefault="00F87B54" w:rsidP="00225F00"/>
        </w:tc>
        <w:tc>
          <w:tcPr>
            <w:tcW w:w="1736" w:type="dxa"/>
            <w:tcBorders>
              <w:bottom w:val="single" w:sz="4" w:space="0" w:color="auto"/>
            </w:tcBorders>
          </w:tcPr>
          <w:p w14:paraId="0D19426A" w14:textId="77777777" w:rsidR="00F87B54" w:rsidRDefault="00F87B54" w:rsidP="00225F00"/>
        </w:tc>
      </w:tr>
    </w:tbl>
    <w:p w14:paraId="69805247" w14:textId="77777777" w:rsidR="00956702" w:rsidRPr="005C0AFA" w:rsidRDefault="00956702">
      <w:pPr>
        <w:rPr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87411E" w14:paraId="1025B188" w14:textId="77777777" w:rsidTr="004F42B0">
        <w:tc>
          <w:tcPr>
            <w:tcW w:w="11088" w:type="dxa"/>
            <w:gridSpan w:val="5"/>
            <w:shd w:val="clear" w:color="auto" w:fill="CCCCCC"/>
          </w:tcPr>
          <w:p w14:paraId="66777739" w14:textId="108D9653" w:rsidR="0087411E" w:rsidRDefault="0087411E" w:rsidP="00A40C97">
            <w:r>
              <w:rPr>
                <w:b/>
                <w:i/>
              </w:rPr>
              <w:t xml:space="preserve">SELECT </w:t>
            </w:r>
            <w:r w:rsidRPr="006941B9">
              <w:rPr>
                <w:b/>
                <w:i/>
                <w:u w:val="single"/>
              </w:rPr>
              <w:t>ONE</w:t>
            </w:r>
            <w:r>
              <w:rPr>
                <w:b/>
                <w:i/>
              </w:rPr>
              <w:t xml:space="preserve"> OF THE FOLLOWING</w:t>
            </w:r>
          </w:p>
        </w:tc>
      </w:tr>
      <w:tr w:rsidR="00CA00B8" w14:paraId="1D615768" w14:textId="77777777" w:rsidTr="00FF2782">
        <w:trPr>
          <w:trHeight w:val="1262"/>
        </w:trPr>
        <w:tc>
          <w:tcPr>
            <w:tcW w:w="5688" w:type="dxa"/>
          </w:tcPr>
          <w:p w14:paraId="5074BBA9" w14:textId="25B15C3F" w:rsidR="00CA00B8" w:rsidRPr="004339EF" w:rsidRDefault="00135BE2" w:rsidP="00EC62F7">
            <w:pPr>
              <w:spacing w:line="360" w:lineRule="auto"/>
              <w:rPr>
                <w:i/>
              </w:rPr>
            </w:pPr>
            <w:r w:rsidRPr="004339EF">
              <w:lastRenderedPageBreak/>
              <w:t xml:space="preserve">MATH 3067 Data Inv, Prob, and Statistics (4 cr.) </w:t>
            </w:r>
            <w:r w:rsidR="00CA00B8" w:rsidRPr="004339EF">
              <w:rPr>
                <w:b/>
                <w:bCs/>
                <w:u w:val="single"/>
              </w:rPr>
              <w:t>OR</w:t>
            </w:r>
          </w:p>
          <w:p w14:paraId="295032CA" w14:textId="4227707D" w:rsidR="00CA00B8" w:rsidRPr="004339EF" w:rsidRDefault="00CA00B8" w:rsidP="00EC62F7">
            <w:pPr>
              <w:spacing w:line="360" w:lineRule="auto"/>
            </w:pPr>
            <w:r w:rsidRPr="004339EF">
              <w:t xml:space="preserve">STAT 2610 Applied Statistics (4 credits) </w:t>
            </w:r>
            <w:r w:rsidRPr="004339EF">
              <w:rPr>
                <w:b/>
                <w:bCs/>
                <w:u w:val="single"/>
              </w:rPr>
              <w:t>OR</w:t>
            </w:r>
          </w:p>
          <w:p w14:paraId="4E623329" w14:textId="04B9348C" w:rsidR="00CA00B8" w:rsidRPr="00551871" w:rsidRDefault="00CA00B8" w:rsidP="00EC62F7">
            <w:pPr>
              <w:spacing w:line="360" w:lineRule="auto"/>
              <w:rPr>
                <w:i/>
              </w:rPr>
            </w:pPr>
            <w:r w:rsidRPr="004339EF">
              <w:t>STAT 3631 Probability and Statistics I (4 credits)</w:t>
            </w:r>
          </w:p>
        </w:tc>
        <w:tc>
          <w:tcPr>
            <w:tcW w:w="1080" w:type="dxa"/>
          </w:tcPr>
          <w:p w14:paraId="61E29238" w14:textId="77777777" w:rsidR="00CA00B8" w:rsidRDefault="00CA00B8" w:rsidP="00225F00"/>
        </w:tc>
        <w:tc>
          <w:tcPr>
            <w:tcW w:w="810" w:type="dxa"/>
          </w:tcPr>
          <w:p w14:paraId="4C104BC7" w14:textId="77777777" w:rsidR="00CA00B8" w:rsidRDefault="00CA00B8" w:rsidP="00225F00"/>
        </w:tc>
        <w:tc>
          <w:tcPr>
            <w:tcW w:w="1800" w:type="dxa"/>
          </w:tcPr>
          <w:p w14:paraId="285181FD" w14:textId="5BAEF464" w:rsidR="00CA00B8" w:rsidRDefault="00CA00B8" w:rsidP="00225F00"/>
        </w:tc>
        <w:tc>
          <w:tcPr>
            <w:tcW w:w="1710" w:type="dxa"/>
          </w:tcPr>
          <w:p w14:paraId="18CD772A" w14:textId="77777777" w:rsidR="00CA00B8" w:rsidRDefault="00CA00B8" w:rsidP="00225F00"/>
        </w:tc>
      </w:tr>
    </w:tbl>
    <w:p w14:paraId="49EB3DEE" w14:textId="77777777" w:rsidR="006C58A4" w:rsidRPr="005C0AFA" w:rsidRDefault="006C58A4">
      <w:pPr>
        <w:rPr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765"/>
        <w:gridCol w:w="1845"/>
        <w:gridCol w:w="1710"/>
      </w:tblGrid>
      <w:tr w:rsidR="0087411E" w14:paraId="2A45068D" w14:textId="77777777" w:rsidTr="004F42B0">
        <w:tc>
          <w:tcPr>
            <w:tcW w:w="11088" w:type="dxa"/>
            <w:gridSpan w:val="5"/>
            <w:shd w:val="clear" w:color="auto" w:fill="CCCCCC"/>
          </w:tcPr>
          <w:p w14:paraId="68CD6267" w14:textId="48ADC3DD" w:rsidR="0087411E" w:rsidRPr="00B71299" w:rsidRDefault="0087411E" w:rsidP="00A40C97">
            <w:r w:rsidRPr="00B71299">
              <w:rPr>
                <w:b/>
                <w:i/>
              </w:rPr>
              <w:t xml:space="preserve">SELECT </w:t>
            </w:r>
            <w:r w:rsidRPr="00B71299">
              <w:rPr>
                <w:b/>
                <w:i/>
                <w:u w:val="single"/>
              </w:rPr>
              <w:t>ONE</w:t>
            </w:r>
            <w:r w:rsidRPr="00B71299">
              <w:rPr>
                <w:b/>
                <w:i/>
              </w:rPr>
              <w:t xml:space="preserve"> OF THE FOLLOWING</w:t>
            </w:r>
          </w:p>
        </w:tc>
      </w:tr>
      <w:tr w:rsidR="00CA00B8" w14:paraId="173770C8" w14:textId="77777777" w:rsidTr="005E7F18">
        <w:trPr>
          <w:trHeight w:val="838"/>
        </w:trPr>
        <w:tc>
          <w:tcPr>
            <w:tcW w:w="5688" w:type="dxa"/>
          </w:tcPr>
          <w:p w14:paraId="0CD71D36" w14:textId="26A900E3" w:rsidR="00CA00B8" w:rsidRPr="00B71299" w:rsidRDefault="00CA00B8" w:rsidP="00EC62F7">
            <w:pPr>
              <w:spacing w:line="360" w:lineRule="auto"/>
            </w:pPr>
            <w:r w:rsidRPr="00B71299">
              <w:t xml:space="preserve">MATH 4350 Abstract Algebra (3 credits) </w:t>
            </w:r>
            <w:r w:rsidRPr="00B71299">
              <w:rPr>
                <w:b/>
                <w:bCs/>
                <w:u w:val="single"/>
              </w:rPr>
              <w:t>OR</w:t>
            </w:r>
          </w:p>
          <w:p w14:paraId="7928A17E" w14:textId="33885FC8" w:rsidR="00CA00B8" w:rsidRPr="00B71299" w:rsidRDefault="00CA00B8" w:rsidP="00EC62F7">
            <w:pPr>
              <w:spacing w:line="360" w:lineRule="auto"/>
              <w:rPr>
                <w:b/>
                <w:bCs/>
                <w:u w:val="single"/>
              </w:rPr>
            </w:pPr>
            <w:r w:rsidRPr="00B71299">
              <w:t xml:space="preserve">MATH 4371 Modern Algebra (3 credits) </w:t>
            </w:r>
          </w:p>
        </w:tc>
        <w:tc>
          <w:tcPr>
            <w:tcW w:w="1080" w:type="dxa"/>
          </w:tcPr>
          <w:p w14:paraId="51D3B0EC" w14:textId="77777777" w:rsidR="00CA00B8" w:rsidRPr="00B71299" w:rsidRDefault="00CA00B8" w:rsidP="00225F00"/>
        </w:tc>
        <w:tc>
          <w:tcPr>
            <w:tcW w:w="765" w:type="dxa"/>
          </w:tcPr>
          <w:p w14:paraId="39637CA5" w14:textId="60C3C7C5" w:rsidR="00CA00B8" w:rsidRPr="00B71299" w:rsidRDefault="00CA00B8" w:rsidP="00225F00"/>
        </w:tc>
        <w:tc>
          <w:tcPr>
            <w:tcW w:w="1845" w:type="dxa"/>
          </w:tcPr>
          <w:p w14:paraId="26C85F21" w14:textId="38F2102E" w:rsidR="00CA00B8" w:rsidRPr="00B71299" w:rsidRDefault="00CA00B8" w:rsidP="00225F00"/>
        </w:tc>
        <w:tc>
          <w:tcPr>
            <w:tcW w:w="1710" w:type="dxa"/>
          </w:tcPr>
          <w:p w14:paraId="525B64D0" w14:textId="77777777" w:rsidR="00CA00B8" w:rsidRPr="00B71299" w:rsidRDefault="00CA00B8" w:rsidP="00225F00"/>
        </w:tc>
      </w:tr>
    </w:tbl>
    <w:p w14:paraId="08441AC8" w14:textId="77777777" w:rsidR="00505519" w:rsidRDefault="00505519" w:rsidP="005A13A6">
      <w:pPr>
        <w:rPr>
          <w:rStyle w:val="Strong"/>
          <w:sz w:val="16"/>
          <w:szCs w:val="16"/>
        </w:rPr>
      </w:pPr>
    </w:p>
    <w:tbl>
      <w:tblPr>
        <w:tblStyle w:val="TableGrid"/>
        <w:tblW w:w="11096" w:type="dxa"/>
        <w:jc w:val="center"/>
        <w:tblLayout w:type="fixed"/>
        <w:tblLook w:val="04A0" w:firstRow="1" w:lastRow="0" w:firstColumn="1" w:lastColumn="0" w:noHBand="0" w:noVBand="1"/>
      </w:tblPr>
      <w:tblGrid>
        <w:gridCol w:w="5670"/>
        <w:gridCol w:w="1080"/>
        <w:gridCol w:w="810"/>
        <w:gridCol w:w="1800"/>
        <w:gridCol w:w="1736"/>
      </w:tblGrid>
      <w:tr w:rsidR="00CC722A" w14:paraId="6416CAF6" w14:textId="77777777" w:rsidTr="00060851">
        <w:trPr>
          <w:trHeight w:val="94"/>
          <w:jc w:val="center"/>
        </w:trPr>
        <w:tc>
          <w:tcPr>
            <w:tcW w:w="11096" w:type="dxa"/>
            <w:gridSpan w:val="5"/>
          </w:tcPr>
          <w:p w14:paraId="6660D07E" w14:textId="5D3517F8" w:rsidR="00CC722A" w:rsidRDefault="00CC722A" w:rsidP="005F4210">
            <w:pPr>
              <w:spacing w:line="360" w:lineRule="auto"/>
              <w:rPr>
                <w:b/>
                <w:i/>
              </w:rPr>
            </w:pPr>
            <w:r>
              <w:rPr>
                <w:b/>
                <w:i/>
              </w:rPr>
              <w:t>III</w:t>
            </w:r>
            <w:r w:rsidRPr="0093639A">
              <w:rPr>
                <w:b/>
                <w:i/>
              </w:rPr>
              <w:t xml:space="preserve">. </w:t>
            </w:r>
            <w:r>
              <w:rPr>
                <w:b/>
                <w:i/>
              </w:rPr>
              <w:t>Required Concentration, Second Education Major or Middle Level Endorsement</w:t>
            </w:r>
          </w:p>
          <w:p w14:paraId="2B2B6756" w14:textId="77777777" w:rsidR="00CC722A" w:rsidRDefault="00CC722A" w:rsidP="005F4210">
            <w:pPr>
              <w:rPr>
                <w:b/>
                <w:i/>
              </w:rPr>
            </w:pPr>
            <w:r>
              <w:rPr>
                <w:b/>
                <w:i/>
              </w:rPr>
              <w:t xml:space="preserve">COMPLETE </w:t>
            </w:r>
            <w:r w:rsidRPr="006941B9">
              <w:rPr>
                <w:b/>
                <w:i/>
                <w:u w:val="single"/>
              </w:rPr>
              <w:t>ONE</w:t>
            </w:r>
            <w:r>
              <w:rPr>
                <w:b/>
                <w:i/>
              </w:rPr>
              <w:t xml:space="preserve"> OF THE FOLLOWING OPTIONS (A-F)</w:t>
            </w:r>
          </w:p>
          <w:p w14:paraId="2F7CDC29" w14:textId="7F12C0F8" w:rsidR="00CC722A" w:rsidRDefault="00CC722A" w:rsidP="005F4210">
            <w:pPr>
              <w:spacing w:line="360" w:lineRule="auto"/>
            </w:pPr>
            <w:r w:rsidRPr="005F4210">
              <w:rPr>
                <w:i/>
              </w:rPr>
              <w:t>Note: If taken under</w:t>
            </w:r>
            <w:r>
              <w:rPr>
                <w:i/>
              </w:rPr>
              <w:t xml:space="preserve"> </w:t>
            </w:r>
            <w:r w:rsidRPr="005F4210">
              <w:rPr>
                <w:i/>
              </w:rPr>
              <w:t xml:space="preserve">II above, MATH 3067 or STAT 3631 may </w:t>
            </w:r>
            <w:r>
              <w:rPr>
                <w:i/>
              </w:rPr>
              <w:t xml:space="preserve">also </w:t>
            </w:r>
            <w:r w:rsidRPr="005F4210">
              <w:rPr>
                <w:i/>
              </w:rPr>
              <w:t>be used to meet this requirement.</w:t>
            </w:r>
          </w:p>
        </w:tc>
      </w:tr>
      <w:tr w:rsidR="004C6425" w14:paraId="395E9038" w14:textId="77777777" w:rsidTr="00060851">
        <w:trPr>
          <w:trHeight w:val="94"/>
          <w:jc w:val="center"/>
        </w:trPr>
        <w:tc>
          <w:tcPr>
            <w:tcW w:w="5670" w:type="dxa"/>
            <w:vMerge w:val="restart"/>
            <w:vAlign w:val="bottom"/>
          </w:tcPr>
          <w:p w14:paraId="597536CD" w14:textId="23E31A0F" w:rsidR="004C6425" w:rsidRPr="00E54D7F" w:rsidRDefault="004C6425" w:rsidP="004C6425">
            <w:pPr>
              <w:rPr>
                <w:i/>
              </w:rPr>
            </w:pPr>
            <w:r w:rsidRPr="00CF1F30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00C444D9" w14:textId="70392192" w:rsidR="004C6425" w:rsidRPr="00E54D7F" w:rsidRDefault="004C6425" w:rsidP="004C6425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36" w:type="dxa"/>
            <w:gridSpan w:val="2"/>
          </w:tcPr>
          <w:p w14:paraId="6A96E1BA" w14:textId="2F0425E2" w:rsidR="004C6425" w:rsidRPr="00E54D7F" w:rsidRDefault="004C6425" w:rsidP="004C6425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4C6425" w14:paraId="1B6FCC65" w14:textId="77777777" w:rsidTr="00060851">
        <w:trPr>
          <w:trHeight w:val="94"/>
          <w:jc w:val="center"/>
        </w:trPr>
        <w:tc>
          <w:tcPr>
            <w:tcW w:w="5670" w:type="dxa"/>
            <w:vMerge/>
          </w:tcPr>
          <w:p w14:paraId="587F5846" w14:textId="77777777" w:rsidR="004C6425" w:rsidRPr="00E54D7F" w:rsidRDefault="004C6425" w:rsidP="004C6425">
            <w:pPr>
              <w:rPr>
                <w:i/>
              </w:rPr>
            </w:pPr>
          </w:p>
        </w:tc>
        <w:tc>
          <w:tcPr>
            <w:tcW w:w="1080" w:type="dxa"/>
            <w:vAlign w:val="bottom"/>
          </w:tcPr>
          <w:p w14:paraId="1783915C" w14:textId="5AC9E150" w:rsidR="004C6425" w:rsidRPr="00E54D7F" w:rsidRDefault="004C6425" w:rsidP="004C6425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286A6B85" w14:textId="0FE43EE9" w:rsidR="004C6425" w:rsidRPr="00E54D7F" w:rsidRDefault="004C6425" w:rsidP="004C6425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15AB8AFC" w14:textId="63E0204B" w:rsidR="004C6425" w:rsidRPr="00E54D7F" w:rsidRDefault="004C6425" w:rsidP="004C6425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36" w:type="dxa"/>
          </w:tcPr>
          <w:p w14:paraId="70FFABD4" w14:textId="74298293" w:rsidR="004C6425" w:rsidRPr="00E54D7F" w:rsidRDefault="004C6425" w:rsidP="004C6425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4C6425" w14:paraId="62A008FD" w14:textId="77777777" w:rsidTr="00060851">
        <w:trPr>
          <w:trHeight w:val="284"/>
          <w:jc w:val="center"/>
        </w:trPr>
        <w:tc>
          <w:tcPr>
            <w:tcW w:w="11096" w:type="dxa"/>
            <w:gridSpan w:val="5"/>
            <w:shd w:val="clear" w:color="auto" w:fill="D9D9D9" w:themeFill="background1" w:themeFillShade="D9"/>
          </w:tcPr>
          <w:p w14:paraId="7BCF814B" w14:textId="623098E5" w:rsidR="004C6425" w:rsidRPr="005F4210" w:rsidRDefault="004C6425" w:rsidP="004C6425">
            <w:pPr>
              <w:rPr>
                <w:sz w:val="16"/>
                <w:szCs w:val="16"/>
              </w:rPr>
            </w:pPr>
            <w:r>
              <w:rPr>
                <w:b/>
                <w:i/>
              </w:rPr>
              <w:t xml:space="preserve">Option A: Applied Mathematics/Calculus Concentration – COMPLETE </w:t>
            </w:r>
            <w:r w:rsidRPr="005F4210">
              <w:rPr>
                <w:b/>
                <w:i/>
                <w:u w:val="single"/>
              </w:rPr>
              <w:t>TWO</w:t>
            </w:r>
            <w:r>
              <w:rPr>
                <w:b/>
                <w:i/>
              </w:rPr>
              <w:t xml:space="preserve"> OF THE FOLLOWING</w:t>
            </w:r>
          </w:p>
        </w:tc>
      </w:tr>
      <w:tr w:rsidR="004C6425" w14:paraId="1459AF03" w14:textId="77777777" w:rsidTr="00060851">
        <w:trPr>
          <w:trHeight w:val="441"/>
          <w:jc w:val="center"/>
        </w:trPr>
        <w:tc>
          <w:tcPr>
            <w:tcW w:w="5670" w:type="dxa"/>
          </w:tcPr>
          <w:p w14:paraId="3085BDBC" w14:textId="6A4CF786" w:rsidR="004C6425" w:rsidRPr="005A40D9" w:rsidRDefault="004C6425" w:rsidP="00EC62F7">
            <w:pPr>
              <w:spacing w:line="360" w:lineRule="auto"/>
              <w:rPr>
                <w:sz w:val="16"/>
                <w:szCs w:val="16"/>
              </w:rPr>
            </w:pPr>
            <w:r w:rsidRPr="005A40D9">
              <w:t xml:space="preserve">MATH 2490 Differential Equations (4 credits) </w:t>
            </w:r>
          </w:p>
        </w:tc>
        <w:tc>
          <w:tcPr>
            <w:tcW w:w="1080" w:type="dxa"/>
          </w:tcPr>
          <w:p w14:paraId="7FC54D78" w14:textId="77777777" w:rsidR="004C6425" w:rsidRDefault="004C6425" w:rsidP="00225F00"/>
        </w:tc>
        <w:tc>
          <w:tcPr>
            <w:tcW w:w="810" w:type="dxa"/>
          </w:tcPr>
          <w:p w14:paraId="15CC9763" w14:textId="1D9BDEF6" w:rsidR="004C6425" w:rsidRDefault="004C6425" w:rsidP="00225F00"/>
        </w:tc>
        <w:tc>
          <w:tcPr>
            <w:tcW w:w="1800" w:type="dxa"/>
          </w:tcPr>
          <w:p w14:paraId="64D86C62" w14:textId="77777777" w:rsidR="004C6425" w:rsidRDefault="004C6425" w:rsidP="00225F00"/>
        </w:tc>
        <w:tc>
          <w:tcPr>
            <w:tcW w:w="1736" w:type="dxa"/>
          </w:tcPr>
          <w:p w14:paraId="5DC2C703" w14:textId="77777777" w:rsidR="004C6425" w:rsidRDefault="004C6425" w:rsidP="00225F00"/>
        </w:tc>
      </w:tr>
      <w:tr w:rsidR="004C6425" w14:paraId="4CACE386" w14:textId="77777777" w:rsidTr="00060851">
        <w:trPr>
          <w:trHeight w:val="426"/>
          <w:jc w:val="center"/>
        </w:trPr>
        <w:tc>
          <w:tcPr>
            <w:tcW w:w="5670" w:type="dxa"/>
          </w:tcPr>
          <w:p w14:paraId="4F9BAF4D" w14:textId="58EFDF03" w:rsidR="004C6425" w:rsidRPr="005A40D9" w:rsidRDefault="004C6425" w:rsidP="00EC62F7">
            <w:pPr>
              <w:spacing w:line="360" w:lineRule="auto"/>
              <w:rPr>
                <w:i/>
                <w:sz w:val="16"/>
                <w:szCs w:val="16"/>
              </w:rPr>
            </w:pPr>
            <w:r w:rsidRPr="005A40D9">
              <w:t xml:space="preserve">MATH 3710 Mathematical Modeling (3 credits) </w:t>
            </w:r>
          </w:p>
        </w:tc>
        <w:tc>
          <w:tcPr>
            <w:tcW w:w="1080" w:type="dxa"/>
          </w:tcPr>
          <w:p w14:paraId="22250EA1" w14:textId="77777777" w:rsidR="004C6425" w:rsidRDefault="004C6425" w:rsidP="00225F00"/>
        </w:tc>
        <w:tc>
          <w:tcPr>
            <w:tcW w:w="810" w:type="dxa"/>
          </w:tcPr>
          <w:p w14:paraId="22A0F311" w14:textId="1FEEAB0F" w:rsidR="004C6425" w:rsidRDefault="004C6425" w:rsidP="00225F00"/>
        </w:tc>
        <w:tc>
          <w:tcPr>
            <w:tcW w:w="1800" w:type="dxa"/>
          </w:tcPr>
          <w:p w14:paraId="1399A1B4" w14:textId="77777777" w:rsidR="004C6425" w:rsidRDefault="004C6425" w:rsidP="00225F00"/>
        </w:tc>
        <w:tc>
          <w:tcPr>
            <w:tcW w:w="1736" w:type="dxa"/>
          </w:tcPr>
          <w:p w14:paraId="07DD37A8" w14:textId="77777777" w:rsidR="004C6425" w:rsidRDefault="004C6425" w:rsidP="00225F00"/>
        </w:tc>
      </w:tr>
      <w:tr w:rsidR="004C6425" w14:paraId="23934A93" w14:textId="77777777" w:rsidTr="00060851">
        <w:trPr>
          <w:trHeight w:val="473"/>
          <w:jc w:val="center"/>
        </w:trPr>
        <w:tc>
          <w:tcPr>
            <w:tcW w:w="5670" w:type="dxa"/>
          </w:tcPr>
          <w:p w14:paraId="4D141D16" w14:textId="1CB010E5" w:rsidR="004C6425" w:rsidRPr="005A40D9" w:rsidRDefault="004C6425" w:rsidP="00EC62F7">
            <w:pPr>
              <w:spacing w:line="360" w:lineRule="auto"/>
              <w:rPr>
                <w:i/>
              </w:rPr>
            </w:pPr>
            <w:r w:rsidRPr="005A40D9">
              <w:t>MATH 3720 Numerical Methods (3 credits)</w:t>
            </w:r>
          </w:p>
        </w:tc>
        <w:tc>
          <w:tcPr>
            <w:tcW w:w="1080" w:type="dxa"/>
          </w:tcPr>
          <w:p w14:paraId="33495EF4" w14:textId="77777777" w:rsidR="004C6425" w:rsidRDefault="004C6425" w:rsidP="00225F00"/>
        </w:tc>
        <w:tc>
          <w:tcPr>
            <w:tcW w:w="810" w:type="dxa"/>
          </w:tcPr>
          <w:p w14:paraId="17ACBF65" w14:textId="4820F44F" w:rsidR="004C6425" w:rsidRDefault="004C6425" w:rsidP="00225F00"/>
        </w:tc>
        <w:tc>
          <w:tcPr>
            <w:tcW w:w="1800" w:type="dxa"/>
          </w:tcPr>
          <w:p w14:paraId="59373678" w14:textId="77777777" w:rsidR="004C6425" w:rsidRDefault="004C6425" w:rsidP="00225F00"/>
        </w:tc>
        <w:tc>
          <w:tcPr>
            <w:tcW w:w="1736" w:type="dxa"/>
          </w:tcPr>
          <w:p w14:paraId="36317CF3" w14:textId="77777777" w:rsidR="004C6425" w:rsidRDefault="004C6425" w:rsidP="00225F00"/>
        </w:tc>
      </w:tr>
      <w:tr w:rsidR="004C6425" w14:paraId="4FC16E6D" w14:textId="77777777" w:rsidTr="00060851">
        <w:trPr>
          <w:trHeight w:val="441"/>
          <w:jc w:val="center"/>
        </w:trPr>
        <w:tc>
          <w:tcPr>
            <w:tcW w:w="5670" w:type="dxa"/>
          </w:tcPr>
          <w:p w14:paraId="2067E8B5" w14:textId="241DF760" w:rsidR="004C6425" w:rsidRPr="005A40D9" w:rsidRDefault="004C6425" w:rsidP="00EC62F7">
            <w:pPr>
              <w:spacing w:line="360" w:lineRule="auto"/>
              <w:rPr>
                <w:i/>
              </w:rPr>
            </w:pPr>
            <w:r w:rsidRPr="005A40D9">
              <w:t xml:space="preserve">MATH 4410 Introduction to Analysis (3 credits) </w:t>
            </w:r>
          </w:p>
        </w:tc>
        <w:tc>
          <w:tcPr>
            <w:tcW w:w="1080" w:type="dxa"/>
          </w:tcPr>
          <w:p w14:paraId="5FCAC9A7" w14:textId="77777777" w:rsidR="004C6425" w:rsidRDefault="004C6425" w:rsidP="00225F00"/>
        </w:tc>
        <w:tc>
          <w:tcPr>
            <w:tcW w:w="810" w:type="dxa"/>
          </w:tcPr>
          <w:p w14:paraId="4D57280B" w14:textId="10D53E7C" w:rsidR="004C6425" w:rsidRDefault="004C6425" w:rsidP="00225F00"/>
        </w:tc>
        <w:tc>
          <w:tcPr>
            <w:tcW w:w="1800" w:type="dxa"/>
          </w:tcPr>
          <w:p w14:paraId="23A801FE" w14:textId="77777777" w:rsidR="004C6425" w:rsidRDefault="004C6425" w:rsidP="00225F00"/>
        </w:tc>
        <w:tc>
          <w:tcPr>
            <w:tcW w:w="1736" w:type="dxa"/>
          </w:tcPr>
          <w:p w14:paraId="7F61387F" w14:textId="77777777" w:rsidR="004C6425" w:rsidRDefault="004C6425" w:rsidP="00225F00"/>
        </w:tc>
      </w:tr>
      <w:tr w:rsidR="004C6425" w14:paraId="7F0EEA1C" w14:textId="77777777" w:rsidTr="00060851">
        <w:trPr>
          <w:trHeight w:val="426"/>
          <w:jc w:val="center"/>
        </w:trPr>
        <w:tc>
          <w:tcPr>
            <w:tcW w:w="5670" w:type="dxa"/>
            <w:tcBorders>
              <w:bottom w:val="single" w:sz="4" w:space="0" w:color="auto"/>
            </w:tcBorders>
          </w:tcPr>
          <w:p w14:paraId="79FE0353" w14:textId="6B0DFB2D" w:rsidR="004C6425" w:rsidRPr="005A40D9" w:rsidRDefault="004C6425" w:rsidP="00EC62F7">
            <w:pPr>
              <w:spacing w:line="360" w:lineRule="auto"/>
              <w:rPr>
                <w:i/>
                <w:sz w:val="16"/>
                <w:szCs w:val="16"/>
              </w:rPr>
            </w:pPr>
            <w:r w:rsidRPr="005A40D9">
              <w:t xml:space="preserve">MATH 4760 Topics in Applied Mathematics (3 credits) 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62E830B9" w14:textId="77777777" w:rsidR="004C6425" w:rsidRDefault="004C6425" w:rsidP="00225F00"/>
        </w:tc>
        <w:tc>
          <w:tcPr>
            <w:tcW w:w="810" w:type="dxa"/>
            <w:tcBorders>
              <w:bottom w:val="single" w:sz="4" w:space="0" w:color="auto"/>
            </w:tcBorders>
          </w:tcPr>
          <w:p w14:paraId="20D280B0" w14:textId="508D970A" w:rsidR="004C6425" w:rsidRDefault="004C6425" w:rsidP="00225F00"/>
        </w:tc>
        <w:tc>
          <w:tcPr>
            <w:tcW w:w="1800" w:type="dxa"/>
            <w:tcBorders>
              <w:bottom w:val="single" w:sz="4" w:space="0" w:color="auto"/>
            </w:tcBorders>
          </w:tcPr>
          <w:p w14:paraId="469FAB64" w14:textId="77777777" w:rsidR="004C6425" w:rsidRDefault="004C6425" w:rsidP="00225F00"/>
        </w:tc>
        <w:tc>
          <w:tcPr>
            <w:tcW w:w="1736" w:type="dxa"/>
            <w:tcBorders>
              <w:bottom w:val="single" w:sz="4" w:space="0" w:color="auto"/>
            </w:tcBorders>
          </w:tcPr>
          <w:p w14:paraId="767EF1CB" w14:textId="77777777" w:rsidR="004C6425" w:rsidRDefault="004C6425" w:rsidP="00225F00"/>
        </w:tc>
      </w:tr>
      <w:tr w:rsidR="004C6425" w14:paraId="42705813" w14:textId="77777777" w:rsidTr="00060851">
        <w:trPr>
          <w:trHeight w:val="284"/>
          <w:jc w:val="center"/>
        </w:trPr>
        <w:tc>
          <w:tcPr>
            <w:tcW w:w="11096" w:type="dxa"/>
            <w:gridSpan w:val="5"/>
            <w:shd w:val="clear" w:color="auto" w:fill="CCCCCC"/>
          </w:tcPr>
          <w:p w14:paraId="28AE5144" w14:textId="74881FD3" w:rsidR="004C6425" w:rsidRPr="004E729E" w:rsidRDefault="004C6425" w:rsidP="004C6425">
            <w:r w:rsidRPr="004E729E">
              <w:rPr>
                <w:b/>
                <w:i/>
              </w:rPr>
              <w:t xml:space="preserve"> Option B: Computer Science Concentration – COMPLETE </w:t>
            </w:r>
            <w:r w:rsidRPr="004E729E">
              <w:rPr>
                <w:b/>
                <w:i/>
                <w:u w:val="single"/>
              </w:rPr>
              <w:t>TWO</w:t>
            </w:r>
            <w:r w:rsidRPr="004E729E">
              <w:rPr>
                <w:b/>
                <w:i/>
              </w:rPr>
              <w:t xml:space="preserve"> OF THE FOLLOWING</w:t>
            </w:r>
          </w:p>
        </w:tc>
      </w:tr>
      <w:tr w:rsidR="004C6425" w14:paraId="4E07940C" w14:textId="77777777" w:rsidTr="00060851">
        <w:trPr>
          <w:trHeight w:val="426"/>
          <w:jc w:val="center"/>
        </w:trPr>
        <w:tc>
          <w:tcPr>
            <w:tcW w:w="5670" w:type="dxa"/>
          </w:tcPr>
          <w:p w14:paraId="293F59E0" w14:textId="2AFEFCCC" w:rsidR="004C6425" w:rsidRPr="005A40D9" w:rsidRDefault="004C6425" w:rsidP="00EC62F7">
            <w:pPr>
              <w:spacing w:line="360" w:lineRule="auto"/>
            </w:pPr>
            <w:r w:rsidRPr="005A40D9">
              <w:t>CS 2270 Introduction to Web Programming (3 credits)</w:t>
            </w:r>
          </w:p>
        </w:tc>
        <w:tc>
          <w:tcPr>
            <w:tcW w:w="1080" w:type="dxa"/>
          </w:tcPr>
          <w:p w14:paraId="2DFF527E" w14:textId="77777777" w:rsidR="004C6425" w:rsidRDefault="004C6425" w:rsidP="00225F00"/>
        </w:tc>
        <w:tc>
          <w:tcPr>
            <w:tcW w:w="810" w:type="dxa"/>
          </w:tcPr>
          <w:p w14:paraId="7E67B439" w14:textId="68C6CEFB" w:rsidR="004C6425" w:rsidRDefault="004C6425" w:rsidP="00225F00"/>
        </w:tc>
        <w:tc>
          <w:tcPr>
            <w:tcW w:w="1800" w:type="dxa"/>
          </w:tcPr>
          <w:p w14:paraId="6B79E458" w14:textId="77777777" w:rsidR="004C6425" w:rsidRDefault="004C6425" w:rsidP="00225F00"/>
        </w:tc>
        <w:tc>
          <w:tcPr>
            <w:tcW w:w="1736" w:type="dxa"/>
          </w:tcPr>
          <w:p w14:paraId="3E39E4B4" w14:textId="77777777" w:rsidR="004C6425" w:rsidRDefault="004C6425" w:rsidP="00225F00"/>
        </w:tc>
      </w:tr>
      <w:tr w:rsidR="004C6425" w14:paraId="2468F4AC" w14:textId="77777777" w:rsidTr="00060851">
        <w:trPr>
          <w:trHeight w:val="426"/>
          <w:jc w:val="center"/>
        </w:trPr>
        <w:tc>
          <w:tcPr>
            <w:tcW w:w="5670" w:type="dxa"/>
          </w:tcPr>
          <w:p w14:paraId="78183293" w14:textId="73EDDE5E" w:rsidR="004C6425" w:rsidRPr="005A40D9" w:rsidRDefault="004C6425" w:rsidP="00EC62F7">
            <w:pPr>
              <w:spacing w:line="360" w:lineRule="auto"/>
            </w:pPr>
            <w:r w:rsidRPr="005A40D9">
              <w:t>CS 2321 Computer Science I (4 credits)</w:t>
            </w:r>
          </w:p>
        </w:tc>
        <w:tc>
          <w:tcPr>
            <w:tcW w:w="1080" w:type="dxa"/>
          </w:tcPr>
          <w:p w14:paraId="7D5D049B" w14:textId="77777777" w:rsidR="004C6425" w:rsidRDefault="004C6425" w:rsidP="00225F00"/>
        </w:tc>
        <w:tc>
          <w:tcPr>
            <w:tcW w:w="810" w:type="dxa"/>
          </w:tcPr>
          <w:p w14:paraId="53592577" w14:textId="650B4B84" w:rsidR="004C6425" w:rsidRDefault="004C6425" w:rsidP="00225F00"/>
        </w:tc>
        <w:tc>
          <w:tcPr>
            <w:tcW w:w="1800" w:type="dxa"/>
          </w:tcPr>
          <w:p w14:paraId="1DFF2E02" w14:textId="77777777" w:rsidR="004C6425" w:rsidRDefault="004C6425" w:rsidP="00225F00"/>
        </w:tc>
        <w:tc>
          <w:tcPr>
            <w:tcW w:w="1736" w:type="dxa"/>
          </w:tcPr>
          <w:p w14:paraId="6194CC28" w14:textId="77777777" w:rsidR="004C6425" w:rsidRDefault="004C6425" w:rsidP="00225F00"/>
        </w:tc>
      </w:tr>
      <w:tr w:rsidR="004C6425" w14:paraId="2767EC1E" w14:textId="77777777" w:rsidTr="00060851">
        <w:trPr>
          <w:trHeight w:val="441"/>
          <w:jc w:val="center"/>
        </w:trPr>
        <w:tc>
          <w:tcPr>
            <w:tcW w:w="5670" w:type="dxa"/>
            <w:tcBorders>
              <w:bottom w:val="single" w:sz="4" w:space="0" w:color="auto"/>
            </w:tcBorders>
          </w:tcPr>
          <w:p w14:paraId="7F2700A7" w14:textId="45A8A9EE" w:rsidR="004C6425" w:rsidRPr="005A40D9" w:rsidRDefault="004C6425" w:rsidP="00EC62F7">
            <w:pPr>
              <w:spacing w:line="360" w:lineRule="auto"/>
            </w:pPr>
            <w:r w:rsidRPr="005A40D9">
              <w:t>CS 2322 Computer Science II (4 credits)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3ECE83C1" w14:textId="77777777" w:rsidR="004C6425" w:rsidRDefault="004C6425" w:rsidP="00225F00"/>
        </w:tc>
        <w:tc>
          <w:tcPr>
            <w:tcW w:w="810" w:type="dxa"/>
            <w:tcBorders>
              <w:bottom w:val="single" w:sz="4" w:space="0" w:color="auto"/>
            </w:tcBorders>
          </w:tcPr>
          <w:p w14:paraId="1650F604" w14:textId="4C6AF890" w:rsidR="004C6425" w:rsidRDefault="004C6425" w:rsidP="00225F00"/>
        </w:tc>
        <w:tc>
          <w:tcPr>
            <w:tcW w:w="1800" w:type="dxa"/>
            <w:tcBorders>
              <w:bottom w:val="single" w:sz="4" w:space="0" w:color="auto"/>
            </w:tcBorders>
          </w:tcPr>
          <w:p w14:paraId="3AFAA7EF" w14:textId="77777777" w:rsidR="004C6425" w:rsidRDefault="004C6425" w:rsidP="00225F00"/>
        </w:tc>
        <w:tc>
          <w:tcPr>
            <w:tcW w:w="1736" w:type="dxa"/>
            <w:tcBorders>
              <w:bottom w:val="single" w:sz="4" w:space="0" w:color="auto"/>
            </w:tcBorders>
          </w:tcPr>
          <w:p w14:paraId="3D09434E" w14:textId="77777777" w:rsidR="004C6425" w:rsidRDefault="004C6425" w:rsidP="00225F00"/>
        </w:tc>
      </w:tr>
      <w:tr w:rsidR="004C6425" w14:paraId="20995CCD" w14:textId="77777777" w:rsidTr="00060851">
        <w:trPr>
          <w:trHeight w:val="284"/>
          <w:jc w:val="center"/>
        </w:trPr>
        <w:tc>
          <w:tcPr>
            <w:tcW w:w="11096" w:type="dxa"/>
            <w:gridSpan w:val="5"/>
            <w:shd w:val="clear" w:color="auto" w:fill="CCCCCC"/>
          </w:tcPr>
          <w:p w14:paraId="7CFD685B" w14:textId="46A87BBE" w:rsidR="004C6425" w:rsidRPr="004E729E" w:rsidRDefault="004C6425" w:rsidP="004C6425">
            <w:r w:rsidRPr="004E729E">
              <w:rPr>
                <w:b/>
                <w:i/>
              </w:rPr>
              <w:t xml:space="preserve">Option C: Middle Level Mathematics Concentration – COMPLETE </w:t>
            </w:r>
            <w:r w:rsidRPr="004E729E">
              <w:rPr>
                <w:b/>
                <w:i/>
                <w:u w:val="single"/>
              </w:rPr>
              <w:t>TWO</w:t>
            </w:r>
            <w:r w:rsidRPr="004E729E">
              <w:rPr>
                <w:b/>
                <w:i/>
              </w:rPr>
              <w:t xml:space="preserve"> OF THE FOLLOWING</w:t>
            </w:r>
          </w:p>
        </w:tc>
      </w:tr>
      <w:tr w:rsidR="00122C48" w14:paraId="6A7CAA6E" w14:textId="77777777" w:rsidTr="00060851">
        <w:trPr>
          <w:trHeight w:val="64"/>
          <w:jc w:val="center"/>
        </w:trPr>
        <w:tc>
          <w:tcPr>
            <w:tcW w:w="5670" w:type="dxa"/>
          </w:tcPr>
          <w:p w14:paraId="30217CA3" w14:textId="6C7BA3D2" w:rsidR="00122C48" w:rsidRPr="005A40D9" w:rsidRDefault="00122C48" w:rsidP="00122C48">
            <w:pPr>
              <w:spacing w:line="360" w:lineRule="auto"/>
              <w:rPr>
                <w:i/>
              </w:rPr>
            </w:pPr>
            <w:r w:rsidRPr="005A40D9">
              <w:t>MATH 3066 Geometry and Technology (4 cr.)</w:t>
            </w:r>
          </w:p>
        </w:tc>
        <w:tc>
          <w:tcPr>
            <w:tcW w:w="1080" w:type="dxa"/>
          </w:tcPr>
          <w:p w14:paraId="0ECA62B8" w14:textId="77777777" w:rsidR="00122C48" w:rsidRDefault="00122C48" w:rsidP="00225F00"/>
        </w:tc>
        <w:tc>
          <w:tcPr>
            <w:tcW w:w="810" w:type="dxa"/>
          </w:tcPr>
          <w:p w14:paraId="0FB74712" w14:textId="2E871200" w:rsidR="00122C48" w:rsidRDefault="00122C48" w:rsidP="00225F00"/>
        </w:tc>
        <w:tc>
          <w:tcPr>
            <w:tcW w:w="1800" w:type="dxa"/>
          </w:tcPr>
          <w:p w14:paraId="052E2674" w14:textId="77777777" w:rsidR="00122C48" w:rsidRDefault="00122C48" w:rsidP="00225F00"/>
        </w:tc>
        <w:tc>
          <w:tcPr>
            <w:tcW w:w="1736" w:type="dxa"/>
          </w:tcPr>
          <w:p w14:paraId="5685EA5C" w14:textId="77777777" w:rsidR="00122C48" w:rsidRDefault="00122C48" w:rsidP="00225F00"/>
        </w:tc>
      </w:tr>
      <w:tr w:rsidR="00135BE2" w14:paraId="5079EB31" w14:textId="77777777" w:rsidTr="00060851">
        <w:trPr>
          <w:trHeight w:val="287"/>
          <w:jc w:val="center"/>
        </w:trPr>
        <w:tc>
          <w:tcPr>
            <w:tcW w:w="5670" w:type="dxa"/>
            <w:tcBorders>
              <w:bottom w:val="single" w:sz="4" w:space="0" w:color="auto"/>
            </w:tcBorders>
          </w:tcPr>
          <w:p w14:paraId="56383093" w14:textId="17D81453" w:rsidR="00135BE2" w:rsidRPr="005A40D9" w:rsidRDefault="00135BE2" w:rsidP="00135BE2">
            <w:pPr>
              <w:spacing w:line="360" w:lineRule="auto"/>
              <w:rPr>
                <w:iCs/>
              </w:rPr>
            </w:pPr>
            <w:r w:rsidRPr="005A40D9">
              <w:t xml:space="preserve">MATH 3067 Data Inv, </w:t>
            </w:r>
            <w:r w:rsidR="00312F09" w:rsidRPr="005A40D9">
              <w:t>Prob</w:t>
            </w:r>
            <w:r w:rsidRPr="005A40D9">
              <w:t>, and Statistics (4 cr.)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4CAEB3B1" w14:textId="77777777" w:rsidR="00135BE2" w:rsidRDefault="00135BE2" w:rsidP="00225F00"/>
        </w:tc>
        <w:tc>
          <w:tcPr>
            <w:tcW w:w="810" w:type="dxa"/>
            <w:tcBorders>
              <w:bottom w:val="single" w:sz="4" w:space="0" w:color="auto"/>
            </w:tcBorders>
          </w:tcPr>
          <w:p w14:paraId="44AC6672" w14:textId="6ADD73C1" w:rsidR="00135BE2" w:rsidRDefault="00135BE2" w:rsidP="00225F00"/>
        </w:tc>
        <w:tc>
          <w:tcPr>
            <w:tcW w:w="1800" w:type="dxa"/>
            <w:tcBorders>
              <w:bottom w:val="single" w:sz="4" w:space="0" w:color="auto"/>
            </w:tcBorders>
          </w:tcPr>
          <w:p w14:paraId="24E30499" w14:textId="77777777" w:rsidR="00135BE2" w:rsidRDefault="00135BE2" w:rsidP="00225F00"/>
        </w:tc>
        <w:tc>
          <w:tcPr>
            <w:tcW w:w="1736" w:type="dxa"/>
            <w:tcBorders>
              <w:bottom w:val="single" w:sz="4" w:space="0" w:color="auto"/>
            </w:tcBorders>
          </w:tcPr>
          <w:p w14:paraId="34342B9D" w14:textId="77777777" w:rsidR="00135BE2" w:rsidRDefault="00135BE2" w:rsidP="00225F00"/>
        </w:tc>
      </w:tr>
      <w:tr w:rsidR="004C6425" w14:paraId="4ABFD4E6" w14:textId="77777777" w:rsidTr="00060851">
        <w:trPr>
          <w:trHeight w:val="299"/>
          <w:jc w:val="center"/>
        </w:trPr>
        <w:tc>
          <w:tcPr>
            <w:tcW w:w="11096" w:type="dxa"/>
            <w:gridSpan w:val="5"/>
            <w:shd w:val="clear" w:color="auto" w:fill="CCCCCC"/>
          </w:tcPr>
          <w:p w14:paraId="1A690A60" w14:textId="79EE9531" w:rsidR="004C6425" w:rsidRPr="004E729E" w:rsidRDefault="004C6425" w:rsidP="004C6425">
            <w:r w:rsidRPr="004E729E">
              <w:rPr>
                <w:b/>
                <w:i/>
              </w:rPr>
              <w:t xml:space="preserve">Option D: Statistics Concentration – COMPLETE </w:t>
            </w:r>
            <w:r w:rsidRPr="004E729E">
              <w:rPr>
                <w:b/>
                <w:i/>
                <w:u w:val="single"/>
              </w:rPr>
              <w:t>TWO</w:t>
            </w:r>
            <w:r w:rsidRPr="004E729E">
              <w:rPr>
                <w:b/>
                <w:i/>
              </w:rPr>
              <w:t xml:space="preserve"> OF THE FOLLOWING</w:t>
            </w:r>
          </w:p>
        </w:tc>
      </w:tr>
      <w:tr w:rsidR="004C6425" w14:paraId="63145CBB" w14:textId="77777777" w:rsidTr="00060851">
        <w:trPr>
          <w:trHeight w:val="426"/>
          <w:jc w:val="center"/>
        </w:trPr>
        <w:tc>
          <w:tcPr>
            <w:tcW w:w="5670" w:type="dxa"/>
          </w:tcPr>
          <w:p w14:paraId="439C2B8D" w14:textId="50F595D7" w:rsidR="004C6425" w:rsidRPr="005A40D9" w:rsidRDefault="004C6425" w:rsidP="003A1D96">
            <w:pPr>
              <w:spacing w:line="360" w:lineRule="auto"/>
              <w:rPr>
                <w:i/>
              </w:rPr>
            </w:pPr>
            <w:r w:rsidRPr="005A40D9">
              <w:t>STAT 3610 Time Series Analysis (3 credits)</w:t>
            </w:r>
          </w:p>
        </w:tc>
        <w:tc>
          <w:tcPr>
            <w:tcW w:w="1080" w:type="dxa"/>
          </w:tcPr>
          <w:p w14:paraId="2F2F765C" w14:textId="77777777" w:rsidR="004C6425" w:rsidRDefault="004C6425" w:rsidP="00225F00"/>
        </w:tc>
        <w:tc>
          <w:tcPr>
            <w:tcW w:w="810" w:type="dxa"/>
          </w:tcPr>
          <w:p w14:paraId="593F8DC6" w14:textId="266942AC" w:rsidR="004C6425" w:rsidRDefault="004C6425" w:rsidP="00225F00"/>
        </w:tc>
        <w:tc>
          <w:tcPr>
            <w:tcW w:w="1800" w:type="dxa"/>
          </w:tcPr>
          <w:p w14:paraId="762EBEB1" w14:textId="77777777" w:rsidR="004C6425" w:rsidRDefault="004C6425" w:rsidP="00225F00"/>
        </w:tc>
        <w:tc>
          <w:tcPr>
            <w:tcW w:w="1736" w:type="dxa"/>
          </w:tcPr>
          <w:p w14:paraId="7A567D5D" w14:textId="77777777" w:rsidR="004C6425" w:rsidRDefault="004C6425" w:rsidP="00225F00"/>
        </w:tc>
      </w:tr>
      <w:tr w:rsidR="004C6425" w14:paraId="0C9C584D" w14:textId="77777777" w:rsidTr="00060851">
        <w:trPr>
          <w:trHeight w:val="426"/>
          <w:jc w:val="center"/>
        </w:trPr>
        <w:tc>
          <w:tcPr>
            <w:tcW w:w="5670" w:type="dxa"/>
          </w:tcPr>
          <w:p w14:paraId="6C1C0C11" w14:textId="356225AA" w:rsidR="004C6425" w:rsidRPr="005A40D9" w:rsidRDefault="004C6425" w:rsidP="003A1D96">
            <w:pPr>
              <w:spacing w:line="360" w:lineRule="auto"/>
              <w:rPr>
                <w:i/>
              </w:rPr>
            </w:pPr>
            <w:r w:rsidRPr="005A40D9">
              <w:t>STAT 3631 Probability and Statistics I (4 credits)</w:t>
            </w:r>
          </w:p>
        </w:tc>
        <w:tc>
          <w:tcPr>
            <w:tcW w:w="1080" w:type="dxa"/>
          </w:tcPr>
          <w:p w14:paraId="1B94E058" w14:textId="77777777" w:rsidR="004C6425" w:rsidRDefault="004C6425" w:rsidP="00225F00"/>
        </w:tc>
        <w:tc>
          <w:tcPr>
            <w:tcW w:w="810" w:type="dxa"/>
          </w:tcPr>
          <w:p w14:paraId="0B07D354" w14:textId="59FEB5E4" w:rsidR="004C6425" w:rsidRDefault="004C6425" w:rsidP="00225F00"/>
        </w:tc>
        <w:tc>
          <w:tcPr>
            <w:tcW w:w="1800" w:type="dxa"/>
          </w:tcPr>
          <w:p w14:paraId="4642E767" w14:textId="77777777" w:rsidR="004C6425" w:rsidRDefault="004C6425" w:rsidP="00225F00"/>
        </w:tc>
        <w:tc>
          <w:tcPr>
            <w:tcW w:w="1736" w:type="dxa"/>
          </w:tcPr>
          <w:p w14:paraId="0FB42281" w14:textId="77777777" w:rsidR="004C6425" w:rsidRDefault="004C6425" w:rsidP="00225F00"/>
        </w:tc>
      </w:tr>
      <w:tr w:rsidR="004C6425" w14:paraId="3417434A" w14:textId="77777777" w:rsidTr="00060851">
        <w:trPr>
          <w:trHeight w:val="426"/>
          <w:jc w:val="center"/>
        </w:trPr>
        <w:tc>
          <w:tcPr>
            <w:tcW w:w="5670" w:type="dxa"/>
            <w:tcBorders>
              <w:bottom w:val="single" w:sz="4" w:space="0" w:color="auto"/>
            </w:tcBorders>
          </w:tcPr>
          <w:p w14:paraId="6AF5DE15" w14:textId="48187B3E" w:rsidR="004C6425" w:rsidRPr="005A40D9" w:rsidRDefault="004C6425" w:rsidP="003A1D96">
            <w:pPr>
              <w:spacing w:line="360" w:lineRule="auto"/>
              <w:rPr>
                <w:iCs/>
              </w:rPr>
            </w:pPr>
            <w:r w:rsidRPr="005A40D9">
              <w:t>STAT 3632 Probability and Statistics II (3 credits</w:t>
            </w:r>
            <w:r w:rsidR="008D47C5" w:rsidRPr="005A40D9">
              <w:t>)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4ADCFBAA" w14:textId="77777777" w:rsidR="004C6425" w:rsidRDefault="004C6425" w:rsidP="00225F00"/>
        </w:tc>
        <w:tc>
          <w:tcPr>
            <w:tcW w:w="810" w:type="dxa"/>
            <w:tcBorders>
              <w:bottom w:val="single" w:sz="4" w:space="0" w:color="auto"/>
            </w:tcBorders>
          </w:tcPr>
          <w:p w14:paraId="7555BE0B" w14:textId="20933821" w:rsidR="004C6425" w:rsidRDefault="004C6425" w:rsidP="00225F00"/>
        </w:tc>
        <w:tc>
          <w:tcPr>
            <w:tcW w:w="1800" w:type="dxa"/>
            <w:tcBorders>
              <w:bottom w:val="single" w:sz="4" w:space="0" w:color="auto"/>
            </w:tcBorders>
          </w:tcPr>
          <w:p w14:paraId="756893EB" w14:textId="77777777" w:rsidR="004C6425" w:rsidRDefault="004C6425" w:rsidP="00225F00"/>
        </w:tc>
        <w:tc>
          <w:tcPr>
            <w:tcW w:w="1736" w:type="dxa"/>
            <w:tcBorders>
              <w:bottom w:val="single" w:sz="4" w:space="0" w:color="auto"/>
            </w:tcBorders>
          </w:tcPr>
          <w:p w14:paraId="47FF9C2D" w14:textId="77777777" w:rsidR="004C6425" w:rsidRDefault="004C6425" w:rsidP="00225F00"/>
        </w:tc>
      </w:tr>
      <w:tr w:rsidR="004C6425" w14:paraId="7CCE4A8F" w14:textId="77777777" w:rsidTr="00060851">
        <w:trPr>
          <w:trHeight w:val="284"/>
          <w:jc w:val="center"/>
        </w:trPr>
        <w:tc>
          <w:tcPr>
            <w:tcW w:w="11096" w:type="dxa"/>
            <w:gridSpan w:val="5"/>
            <w:shd w:val="clear" w:color="auto" w:fill="CCCCCC"/>
          </w:tcPr>
          <w:p w14:paraId="7AF0A3F1" w14:textId="2070A20F" w:rsidR="004C6425" w:rsidRDefault="004C6425" w:rsidP="004C6425">
            <w:r>
              <w:rPr>
                <w:b/>
                <w:i/>
              </w:rPr>
              <w:t xml:space="preserve">Option E: Complete a Secondary Education Major other than Mathematics </w:t>
            </w:r>
          </w:p>
        </w:tc>
      </w:tr>
      <w:tr w:rsidR="004C6425" w14:paraId="25E3410E" w14:textId="77777777" w:rsidTr="00060851">
        <w:trPr>
          <w:trHeight w:val="284"/>
          <w:jc w:val="center"/>
        </w:trPr>
        <w:tc>
          <w:tcPr>
            <w:tcW w:w="11096" w:type="dxa"/>
            <w:gridSpan w:val="5"/>
            <w:tcBorders>
              <w:bottom w:val="single" w:sz="4" w:space="0" w:color="auto"/>
            </w:tcBorders>
          </w:tcPr>
          <w:p w14:paraId="2E344261" w14:textId="71507B03" w:rsidR="004C6425" w:rsidRDefault="004C6425" w:rsidP="004C6425"/>
        </w:tc>
      </w:tr>
      <w:tr w:rsidR="004C6425" w14:paraId="7B6C5786" w14:textId="77777777" w:rsidTr="00060851">
        <w:trPr>
          <w:trHeight w:val="284"/>
          <w:jc w:val="center"/>
        </w:trPr>
        <w:tc>
          <w:tcPr>
            <w:tcW w:w="11096" w:type="dxa"/>
            <w:gridSpan w:val="5"/>
            <w:shd w:val="clear" w:color="auto" w:fill="CCCCCC"/>
          </w:tcPr>
          <w:p w14:paraId="48D0557C" w14:textId="18CD375F" w:rsidR="004C6425" w:rsidRDefault="004C6425" w:rsidP="004C6425">
            <w:r>
              <w:rPr>
                <w:b/>
                <w:i/>
              </w:rPr>
              <w:t xml:space="preserve">Option F: Complete a Middle Level Endorsement other than Mathematics </w:t>
            </w:r>
          </w:p>
        </w:tc>
      </w:tr>
      <w:tr w:rsidR="004C6425" w14:paraId="169DDBB1" w14:textId="77777777" w:rsidTr="00060851">
        <w:trPr>
          <w:trHeight w:val="284"/>
          <w:jc w:val="center"/>
        </w:trPr>
        <w:tc>
          <w:tcPr>
            <w:tcW w:w="11096" w:type="dxa"/>
            <w:gridSpan w:val="5"/>
          </w:tcPr>
          <w:p w14:paraId="40B26372" w14:textId="77777777" w:rsidR="004C6425" w:rsidRPr="00CC722A" w:rsidRDefault="004C6425" w:rsidP="004C6425">
            <w:pPr>
              <w:rPr>
                <w:bCs/>
                <w:iCs/>
              </w:rPr>
            </w:pPr>
          </w:p>
        </w:tc>
      </w:tr>
    </w:tbl>
    <w:p w14:paraId="165E95D0" w14:textId="77777777" w:rsidR="00BB4773" w:rsidRPr="009213CE" w:rsidRDefault="00BB4773" w:rsidP="00BB4773">
      <w:pPr>
        <w:rPr>
          <w:b/>
          <w:bCs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11088"/>
      </w:tblGrid>
      <w:tr w:rsidR="00BB4773" w14:paraId="0B4E1D77" w14:textId="77777777" w:rsidTr="00910C7F">
        <w:trPr>
          <w:trHeight w:val="488"/>
        </w:trPr>
        <w:tc>
          <w:tcPr>
            <w:tcW w:w="11088" w:type="dxa"/>
            <w:vAlign w:val="center"/>
          </w:tcPr>
          <w:p w14:paraId="45A5F8FF" w14:textId="77777777" w:rsidR="00BB4773" w:rsidRDefault="00BB4773" w:rsidP="00910C7F">
            <w:r>
              <w:rPr>
                <w:b/>
                <w:i/>
              </w:rPr>
              <w:t>If there are any gaps in your plan of study (other than student teaching), please indicate when and how you will fill the missing coursework/testing requirement(s).</w:t>
            </w:r>
          </w:p>
        </w:tc>
      </w:tr>
      <w:tr w:rsidR="00BB4773" w14:paraId="2CAB98BD" w14:textId="77777777" w:rsidTr="00910C7F">
        <w:trPr>
          <w:trHeight w:val="60"/>
        </w:trPr>
        <w:tc>
          <w:tcPr>
            <w:tcW w:w="11088" w:type="dxa"/>
            <w:shd w:val="clear" w:color="auto" w:fill="D9D9D9" w:themeFill="background1" w:themeFillShade="D9"/>
          </w:tcPr>
          <w:p w14:paraId="4ECD1501" w14:textId="77777777" w:rsidR="00BB4773" w:rsidRPr="001532BA" w:rsidRDefault="00BB4773" w:rsidP="00910C7F">
            <w:pPr>
              <w:rPr>
                <w:b/>
                <w:i/>
                <w:sz w:val="16"/>
                <w:szCs w:val="16"/>
              </w:rPr>
            </w:pPr>
          </w:p>
        </w:tc>
      </w:tr>
      <w:tr w:rsidR="00BB4773" w14:paraId="24A49AB5" w14:textId="77777777" w:rsidTr="00910C7F">
        <w:trPr>
          <w:trHeight w:val="422"/>
        </w:trPr>
        <w:tc>
          <w:tcPr>
            <w:tcW w:w="11088" w:type="dxa"/>
          </w:tcPr>
          <w:p w14:paraId="4E0F482D" w14:textId="77777777" w:rsidR="00BB4773" w:rsidRDefault="00BB4773" w:rsidP="00910C7F">
            <w:pPr>
              <w:spacing w:line="360" w:lineRule="auto"/>
            </w:pPr>
          </w:p>
          <w:p w14:paraId="3B50C50F" w14:textId="77777777" w:rsidR="00BB4773" w:rsidRDefault="00BB4773" w:rsidP="00910C7F">
            <w:pPr>
              <w:spacing w:line="360" w:lineRule="auto"/>
            </w:pPr>
          </w:p>
        </w:tc>
      </w:tr>
    </w:tbl>
    <w:p w14:paraId="59CFC574" w14:textId="77777777" w:rsidR="00BB4773" w:rsidRDefault="00BB4773" w:rsidP="00BB4773">
      <w:pPr>
        <w:spacing w:line="360" w:lineRule="auto"/>
      </w:pPr>
    </w:p>
    <w:p w14:paraId="12D6D9B8" w14:textId="77777777" w:rsidR="00BB4773" w:rsidRDefault="00BB4773" w:rsidP="00BB4773">
      <w:pPr>
        <w:spacing w:line="360" w:lineRule="auto"/>
        <w:rPr>
          <w:b/>
          <w:bCs/>
          <w:i/>
        </w:rPr>
      </w:pPr>
      <w:r>
        <w:rPr>
          <w:b/>
          <w:bCs/>
          <w:i/>
        </w:rPr>
        <w:t>*</w:t>
      </w:r>
      <w:r w:rsidRPr="00E63D2D">
        <w:rPr>
          <w:b/>
          <w:bCs/>
          <w:i/>
        </w:rPr>
        <w:t xml:space="preserve">Please note: If you are using a course from another </w:t>
      </w:r>
      <w:r>
        <w:rPr>
          <w:b/>
          <w:bCs/>
          <w:i/>
        </w:rPr>
        <w:t>school</w:t>
      </w:r>
      <w:r w:rsidRPr="00E63D2D">
        <w:rPr>
          <w:b/>
          <w:bCs/>
          <w:i/>
        </w:rPr>
        <w:t>, BSU will need official transcripts on file for all relevant institutions.</w:t>
      </w:r>
    </w:p>
    <w:p w14:paraId="576B34DE" w14:textId="77777777" w:rsidR="00BB4773" w:rsidRDefault="00BB4773" w:rsidP="00BB4773">
      <w:pPr>
        <w:spacing w:line="360" w:lineRule="auto"/>
        <w:rPr>
          <w:b/>
          <w:bCs/>
          <w:i/>
        </w:rPr>
      </w:pPr>
    </w:p>
    <w:p w14:paraId="46D81E5C" w14:textId="77777777" w:rsidR="00BB4773" w:rsidRDefault="00BB4773" w:rsidP="00BB4773">
      <w:pPr>
        <w:spacing w:line="360" w:lineRule="auto"/>
        <w:rPr>
          <w:b/>
          <w:bCs/>
          <w:i/>
        </w:rPr>
      </w:pPr>
      <w:r w:rsidRPr="002D463D">
        <w:rPr>
          <w:b/>
          <w:bCs/>
          <w:i/>
        </w:rPr>
        <w:t xml:space="preserve">Final Plan </w:t>
      </w:r>
      <w:proofErr w:type="gramStart"/>
      <w:r w:rsidRPr="002D463D">
        <w:rPr>
          <w:b/>
          <w:bCs/>
          <w:i/>
        </w:rPr>
        <w:t>of</w:t>
      </w:r>
      <w:proofErr w:type="gramEnd"/>
      <w:r w:rsidRPr="002D463D">
        <w:rPr>
          <w:b/>
          <w:bCs/>
          <w:i/>
        </w:rPr>
        <w:t xml:space="preserve"> Study Approved by Certification Officer:</w:t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  <w:t>Date:</w:t>
      </w:r>
    </w:p>
    <w:p w14:paraId="6C1196F8" w14:textId="77777777" w:rsidR="00BB4773" w:rsidRPr="0075350B" w:rsidRDefault="00BB4773" w:rsidP="00BB4773"/>
    <w:p w14:paraId="79D9A958" w14:textId="77777777" w:rsidR="00BB4773" w:rsidRPr="001F0B9F" w:rsidRDefault="00BB4773" w:rsidP="00BB4773">
      <w:pPr>
        <w:rPr>
          <w:i/>
        </w:rPr>
      </w:pPr>
    </w:p>
    <w:p w14:paraId="0E1CF866" w14:textId="77777777" w:rsidR="00482C29" w:rsidRPr="00233D5A" w:rsidRDefault="00482C29" w:rsidP="005A13A6">
      <w:pPr>
        <w:rPr>
          <w:rStyle w:val="Strong"/>
          <w:sz w:val="16"/>
          <w:szCs w:val="16"/>
        </w:rPr>
      </w:pPr>
    </w:p>
    <w:sectPr w:rsidR="00482C29" w:rsidRPr="00233D5A" w:rsidSect="005A13A6">
      <w:footerReference w:type="default" r:id="rId7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CEC01F" w14:textId="77777777" w:rsidR="00DD46D9" w:rsidRDefault="00DD46D9">
      <w:r>
        <w:separator/>
      </w:r>
    </w:p>
  </w:endnote>
  <w:endnote w:type="continuationSeparator" w:id="0">
    <w:p w14:paraId="5FB2B10C" w14:textId="77777777" w:rsidR="00DD46D9" w:rsidRDefault="00DD46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6BEA3E" w14:textId="466EECB9" w:rsidR="008E649F" w:rsidRPr="00460062" w:rsidRDefault="00460062" w:rsidP="00460062">
    <w:pPr>
      <w:pStyle w:val="Footer"/>
      <w:jc w:val="right"/>
      <w:rPr>
        <w:i/>
        <w:sz w:val="20"/>
        <w:szCs w:val="20"/>
      </w:rPr>
    </w:pPr>
    <w:r w:rsidRPr="00460062">
      <w:rPr>
        <w:i/>
        <w:sz w:val="20"/>
        <w:szCs w:val="20"/>
      </w:rPr>
      <w:t>Template Updated</w:t>
    </w:r>
    <w:r w:rsidR="00F82F7C">
      <w:rPr>
        <w:i/>
        <w:sz w:val="20"/>
        <w:szCs w:val="20"/>
      </w:rPr>
      <w:t xml:space="preserve"> </w:t>
    </w:r>
    <w:r w:rsidR="00D31999">
      <w:rPr>
        <w:i/>
        <w:sz w:val="20"/>
        <w:szCs w:val="20"/>
      </w:rPr>
      <w:t>06/22</w:t>
    </w:r>
    <w:r w:rsidR="00B5177D">
      <w:rPr>
        <w:i/>
        <w:sz w:val="20"/>
        <w:szCs w:val="20"/>
      </w:rPr>
      <w:t>/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12BD9B" w14:textId="77777777" w:rsidR="00DD46D9" w:rsidRDefault="00DD46D9">
      <w:r>
        <w:separator/>
      </w:r>
    </w:p>
  </w:footnote>
  <w:footnote w:type="continuationSeparator" w:id="0">
    <w:p w14:paraId="66E42950" w14:textId="77777777" w:rsidR="00DD46D9" w:rsidRDefault="00DD46D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2NDYwMDAyNjUHMpR0lIJTi4sz8/NACkxqAebdiHAsAAAA"/>
  </w:docVars>
  <w:rsids>
    <w:rsidRoot w:val="0093639A"/>
    <w:rsid w:val="000559C6"/>
    <w:rsid w:val="00060851"/>
    <w:rsid w:val="00080B97"/>
    <w:rsid w:val="000B5525"/>
    <w:rsid w:val="000E6D63"/>
    <w:rsid w:val="00122C48"/>
    <w:rsid w:val="0013247C"/>
    <w:rsid w:val="00135BE2"/>
    <w:rsid w:val="001532BA"/>
    <w:rsid w:val="001774AC"/>
    <w:rsid w:val="001B354C"/>
    <w:rsid w:val="001C6FFF"/>
    <w:rsid w:val="001D131C"/>
    <w:rsid w:val="001D4558"/>
    <w:rsid w:val="00200678"/>
    <w:rsid w:val="00225F00"/>
    <w:rsid w:val="00233D5A"/>
    <w:rsid w:val="002630CA"/>
    <w:rsid w:val="002912F9"/>
    <w:rsid w:val="0029177F"/>
    <w:rsid w:val="002B1343"/>
    <w:rsid w:val="002B35D3"/>
    <w:rsid w:val="002B4291"/>
    <w:rsid w:val="002E22B0"/>
    <w:rsid w:val="00312F09"/>
    <w:rsid w:val="0038151E"/>
    <w:rsid w:val="003A1D96"/>
    <w:rsid w:val="003B1F35"/>
    <w:rsid w:val="003D0DD7"/>
    <w:rsid w:val="003D6565"/>
    <w:rsid w:val="003E2119"/>
    <w:rsid w:val="003E4818"/>
    <w:rsid w:val="0040139A"/>
    <w:rsid w:val="00413F15"/>
    <w:rsid w:val="00427646"/>
    <w:rsid w:val="004339EF"/>
    <w:rsid w:val="00433CB5"/>
    <w:rsid w:val="00460062"/>
    <w:rsid w:val="00482C29"/>
    <w:rsid w:val="004A6720"/>
    <w:rsid w:val="004C6425"/>
    <w:rsid w:val="004E729E"/>
    <w:rsid w:val="004F42B0"/>
    <w:rsid w:val="00505519"/>
    <w:rsid w:val="0052019B"/>
    <w:rsid w:val="00532C85"/>
    <w:rsid w:val="005407DA"/>
    <w:rsid w:val="00551871"/>
    <w:rsid w:val="00553D5C"/>
    <w:rsid w:val="005A13A6"/>
    <w:rsid w:val="005A40D9"/>
    <w:rsid w:val="005C0AFA"/>
    <w:rsid w:val="005F2632"/>
    <w:rsid w:val="005F4210"/>
    <w:rsid w:val="00614120"/>
    <w:rsid w:val="006311DF"/>
    <w:rsid w:val="006941B9"/>
    <w:rsid w:val="006B1FE5"/>
    <w:rsid w:val="006B2507"/>
    <w:rsid w:val="006C58A4"/>
    <w:rsid w:val="006F113B"/>
    <w:rsid w:val="006F3A9B"/>
    <w:rsid w:val="00716E83"/>
    <w:rsid w:val="007361F2"/>
    <w:rsid w:val="00763060"/>
    <w:rsid w:val="007D7F96"/>
    <w:rsid w:val="007E196D"/>
    <w:rsid w:val="007E4032"/>
    <w:rsid w:val="007F05D2"/>
    <w:rsid w:val="00831991"/>
    <w:rsid w:val="00857ACD"/>
    <w:rsid w:val="0087411E"/>
    <w:rsid w:val="008D47C5"/>
    <w:rsid w:val="008E649F"/>
    <w:rsid w:val="00922953"/>
    <w:rsid w:val="0093639A"/>
    <w:rsid w:val="009526B7"/>
    <w:rsid w:val="00956702"/>
    <w:rsid w:val="009965F4"/>
    <w:rsid w:val="009F70D7"/>
    <w:rsid w:val="00A40C19"/>
    <w:rsid w:val="00A40C97"/>
    <w:rsid w:val="00A41C14"/>
    <w:rsid w:val="00A4427A"/>
    <w:rsid w:val="00A86FCE"/>
    <w:rsid w:val="00AC0EC9"/>
    <w:rsid w:val="00AC114D"/>
    <w:rsid w:val="00AC735A"/>
    <w:rsid w:val="00B21B79"/>
    <w:rsid w:val="00B22E94"/>
    <w:rsid w:val="00B44ABC"/>
    <w:rsid w:val="00B5177D"/>
    <w:rsid w:val="00B71299"/>
    <w:rsid w:val="00BB4773"/>
    <w:rsid w:val="00C60104"/>
    <w:rsid w:val="00C913A5"/>
    <w:rsid w:val="00CA00B8"/>
    <w:rsid w:val="00CC722A"/>
    <w:rsid w:val="00CF1F30"/>
    <w:rsid w:val="00D04853"/>
    <w:rsid w:val="00D31999"/>
    <w:rsid w:val="00D335F5"/>
    <w:rsid w:val="00D47ED6"/>
    <w:rsid w:val="00D91E12"/>
    <w:rsid w:val="00DA71D8"/>
    <w:rsid w:val="00DB2AE7"/>
    <w:rsid w:val="00DC6DA1"/>
    <w:rsid w:val="00DD46D9"/>
    <w:rsid w:val="00DD4A56"/>
    <w:rsid w:val="00DF4B1B"/>
    <w:rsid w:val="00E07825"/>
    <w:rsid w:val="00E10F76"/>
    <w:rsid w:val="00E14317"/>
    <w:rsid w:val="00E54D7F"/>
    <w:rsid w:val="00EB523D"/>
    <w:rsid w:val="00EC62F7"/>
    <w:rsid w:val="00ED49AD"/>
    <w:rsid w:val="00ED7C00"/>
    <w:rsid w:val="00F3266E"/>
    <w:rsid w:val="00F55E8A"/>
    <w:rsid w:val="00F6150C"/>
    <w:rsid w:val="00F82F7C"/>
    <w:rsid w:val="00F87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2321A6"/>
  <w14:defaultImageDpi w14:val="300"/>
  <w15:docId w15:val="{D0CC3BAE-C1E2-423C-9550-39430352E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59C6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93639A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93639A"/>
    <w:pPr>
      <w:keepNext/>
      <w:spacing w:before="240" w:after="60"/>
      <w:outlineLvl w:val="2"/>
    </w:pPr>
    <w:rPr>
      <w:rFonts w:ascii="Arial" w:hAnsi="Arial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3639A"/>
    <w:rPr>
      <w:rFonts w:ascii="Arial" w:eastAsia="Times New Roman" w:hAnsi="Arial" w:cs="Times New Roman"/>
      <w:b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93639A"/>
    <w:rPr>
      <w:rFonts w:ascii="Arial" w:eastAsia="Times New Roman" w:hAnsi="Arial" w:cs="Times New Roman"/>
      <w:b/>
      <w:sz w:val="26"/>
      <w:szCs w:val="26"/>
    </w:rPr>
  </w:style>
  <w:style w:type="character" w:styleId="Strong">
    <w:name w:val="Strong"/>
    <w:basedOn w:val="DefaultParagraphFont"/>
    <w:uiPriority w:val="22"/>
    <w:qFormat/>
    <w:rsid w:val="0093639A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93639A"/>
    <w:rPr>
      <w:i/>
      <w:iCs/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9363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639A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639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39A"/>
    <w:rPr>
      <w:rFonts w:ascii="Lucida Grande" w:eastAsia="Times New Roman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412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4120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1532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4DCFC4E-710B-4429-B88F-BDB26A449B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3</Pages>
  <Words>571</Words>
  <Characters>325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SU</Company>
  <LinksUpToDate>false</LinksUpToDate>
  <CharactersWithSpaces>3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SU BSU</dc:creator>
  <cp:keywords/>
  <dc:description/>
  <cp:lastModifiedBy>Easterling, Aspen L</cp:lastModifiedBy>
  <cp:revision>81</cp:revision>
  <dcterms:created xsi:type="dcterms:W3CDTF">2015-06-18T16:41:00Z</dcterms:created>
  <dcterms:modified xsi:type="dcterms:W3CDTF">2026-06-22T2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6deb945f750fa1da9ad3bae47c0a21847a2abe5c960033cadecff1f4ce29bb</vt:lpwstr>
  </property>
</Properties>
</file>